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3535F" w14:textId="7DA085B7" w:rsidR="00EF6DD1" w:rsidRPr="00212B4E" w:rsidRDefault="00EF6DD1" w:rsidP="00AD4D9C">
      <w:pPr>
        <w:pStyle w:val="Heading1"/>
      </w:pPr>
      <w:r w:rsidRPr="00212B4E">
        <w:br/>
      </w:r>
      <w:bookmarkStart w:id="0" w:name="_Toc60755614"/>
      <w:r w:rsidRPr="00212B4E">
        <w:t>PENUTUP</w:t>
      </w:r>
      <w:bookmarkEnd w:id="0"/>
    </w:p>
    <w:p w14:paraId="1C3611B1" w14:textId="77777777" w:rsidR="007A444C" w:rsidRPr="00212B4E" w:rsidRDefault="007A444C" w:rsidP="00045ED8">
      <w:pPr>
        <w:pStyle w:val="ListParagraph"/>
        <w:numPr>
          <w:ilvl w:val="0"/>
          <w:numId w:val="14"/>
        </w:numPr>
        <w:spacing w:after="200"/>
        <w:jc w:val="left"/>
        <w:outlineLvl w:val="1"/>
        <w:rPr>
          <w:rFonts w:cs="Times New Roman"/>
          <w:b/>
          <w:vanish/>
          <w:szCs w:val="24"/>
        </w:rPr>
      </w:pPr>
      <w:bookmarkStart w:id="1" w:name="_Toc59343935"/>
      <w:bookmarkStart w:id="2" w:name="_Toc59343996"/>
      <w:bookmarkStart w:id="3" w:name="_Toc59344054"/>
      <w:bookmarkStart w:id="4" w:name="_Toc59344112"/>
      <w:bookmarkStart w:id="5" w:name="_Toc59344297"/>
      <w:bookmarkStart w:id="6" w:name="_Toc59344368"/>
      <w:bookmarkStart w:id="7" w:name="_Toc59344428"/>
      <w:bookmarkStart w:id="8" w:name="_Toc60096157"/>
      <w:bookmarkStart w:id="9" w:name="_Toc60096236"/>
      <w:bookmarkStart w:id="10" w:name="_Toc60752437"/>
      <w:bookmarkStart w:id="11" w:name="_Toc60755615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C0E8464" w14:textId="77777777" w:rsidR="007A444C" w:rsidRPr="00212B4E" w:rsidRDefault="007A444C" w:rsidP="00045ED8">
      <w:pPr>
        <w:pStyle w:val="ListParagraph"/>
        <w:numPr>
          <w:ilvl w:val="0"/>
          <w:numId w:val="14"/>
        </w:numPr>
        <w:spacing w:after="200"/>
        <w:jc w:val="left"/>
        <w:outlineLvl w:val="1"/>
        <w:rPr>
          <w:rFonts w:cs="Times New Roman"/>
          <w:b/>
          <w:vanish/>
          <w:szCs w:val="24"/>
        </w:rPr>
      </w:pPr>
      <w:bookmarkStart w:id="12" w:name="_Toc60096158"/>
      <w:bookmarkStart w:id="13" w:name="_Toc60096237"/>
      <w:bookmarkStart w:id="14" w:name="_Toc60752438"/>
      <w:bookmarkStart w:id="15" w:name="_Toc60755616"/>
      <w:bookmarkEnd w:id="12"/>
      <w:bookmarkEnd w:id="13"/>
      <w:bookmarkEnd w:id="14"/>
      <w:bookmarkEnd w:id="15"/>
    </w:p>
    <w:p w14:paraId="39619AC7" w14:textId="77777777" w:rsidR="007A444C" w:rsidRPr="00212B4E" w:rsidRDefault="007A444C" w:rsidP="00045ED8">
      <w:pPr>
        <w:pStyle w:val="ListParagraph"/>
        <w:numPr>
          <w:ilvl w:val="0"/>
          <w:numId w:val="14"/>
        </w:numPr>
        <w:spacing w:after="200"/>
        <w:jc w:val="left"/>
        <w:outlineLvl w:val="1"/>
        <w:rPr>
          <w:rFonts w:cs="Times New Roman"/>
          <w:b/>
          <w:vanish/>
          <w:szCs w:val="24"/>
        </w:rPr>
      </w:pPr>
      <w:bookmarkStart w:id="16" w:name="_Toc60096159"/>
      <w:bookmarkStart w:id="17" w:name="_Toc60096238"/>
      <w:bookmarkStart w:id="18" w:name="_Toc60752439"/>
      <w:bookmarkStart w:id="19" w:name="_Toc60755617"/>
      <w:bookmarkEnd w:id="16"/>
      <w:bookmarkEnd w:id="17"/>
      <w:bookmarkEnd w:id="18"/>
      <w:bookmarkEnd w:id="19"/>
    </w:p>
    <w:p w14:paraId="5165B069" w14:textId="77777777" w:rsidR="007A444C" w:rsidRPr="00212B4E" w:rsidRDefault="007A444C" w:rsidP="00045ED8">
      <w:pPr>
        <w:pStyle w:val="ListParagraph"/>
        <w:numPr>
          <w:ilvl w:val="0"/>
          <w:numId w:val="14"/>
        </w:numPr>
        <w:spacing w:after="200"/>
        <w:jc w:val="left"/>
        <w:outlineLvl w:val="1"/>
        <w:rPr>
          <w:rFonts w:cs="Times New Roman"/>
          <w:b/>
          <w:vanish/>
          <w:szCs w:val="24"/>
        </w:rPr>
      </w:pPr>
      <w:bookmarkStart w:id="20" w:name="_Toc60096160"/>
      <w:bookmarkStart w:id="21" w:name="_Toc60096239"/>
      <w:bookmarkStart w:id="22" w:name="_Toc60752440"/>
      <w:bookmarkStart w:id="23" w:name="_Toc60755618"/>
      <w:bookmarkEnd w:id="20"/>
      <w:bookmarkEnd w:id="21"/>
      <w:bookmarkEnd w:id="22"/>
      <w:bookmarkEnd w:id="23"/>
    </w:p>
    <w:p w14:paraId="3B3EB338" w14:textId="54BBB589" w:rsidR="00A15DAB" w:rsidRPr="00212B4E" w:rsidRDefault="007A444C" w:rsidP="0048049E">
      <w:pPr>
        <w:pStyle w:val="Heading2"/>
      </w:pPr>
      <w:bookmarkStart w:id="24" w:name="_Toc50118527"/>
      <w:bookmarkStart w:id="25" w:name="_Toc60755619"/>
      <w:r w:rsidRPr="00212B4E">
        <w:t>Kesimpulan</w:t>
      </w:r>
      <w:bookmarkEnd w:id="24"/>
      <w:bookmarkEnd w:id="25"/>
    </w:p>
    <w:p w14:paraId="7144EC95" w14:textId="354C9D16" w:rsidR="0024344F" w:rsidRPr="00212B4E" w:rsidRDefault="00797ABD" w:rsidP="007C2722">
      <w:pPr>
        <w:spacing w:after="0"/>
        <w:ind w:firstLine="1080"/>
      </w:pPr>
      <w:r w:rsidRPr="00212B4E">
        <w:t xml:space="preserve">Dalam </w:t>
      </w:r>
      <w:proofErr w:type="spellStart"/>
      <w:r w:rsidRPr="00212B4E">
        <w:t>penulisan</w:t>
      </w:r>
      <w:proofErr w:type="spellEnd"/>
      <w:r w:rsidRPr="00212B4E">
        <w:t xml:space="preserve"> </w:t>
      </w:r>
      <w:proofErr w:type="spellStart"/>
      <w:r w:rsidRPr="00212B4E">
        <w:t>Tugas</w:t>
      </w:r>
      <w:proofErr w:type="spellEnd"/>
      <w:r w:rsidRPr="00212B4E">
        <w:t xml:space="preserve"> Akhir </w:t>
      </w:r>
      <w:proofErr w:type="spellStart"/>
      <w:r w:rsidRPr="00212B4E">
        <w:t>ini</w:t>
      </w:r>
      <w:proofErr w:type="spellEnd"/>
      <w:r w:rsidRPr="00212B4E">
        <w:t xml:space="preserve"> </w:t>
      </w:r>
      <w:proofErr w:type="spellStart"/>
      <w:r w:rsidRPr="00212B4E">
        <w:t>bertujuan</w:t>
      </w:r>
      <w:proofErr w:type="spellEnd"/>
      <w:r w:rsidRPr="00212B4E">
        <w:t xml:space="preserve"> </w:t>
      </w:r>
      <w:proofErr w:type="spellStart"/>
      <w:r w:rsidRPr="00212B4E">
        <w:t>untuk</w:t>
      </w:r>
      <w:proofErr w:type="spellEnd"/>
      <w:r w:rsidRPr="00212B4E">
        <w:t xml:space="preserve"> </w:t>
      </w:r>
      <w:proofErr w:type="spellStart"/>
      <w:r w:rsidRPr="00212B4E">
        <w:t>menambah</w:t>
      </w:r>
      <w:proofErr w:type="spellEnd"/>
      <w:r w:rsidRPr="00212B4E">
        <w:t xml:space="preserve"> </w:t>
      </w:r>
      <w:proofErr w:type="spellStart"/>
      <w:r w:rsidRPr="00212B4E">
        <w:t>ilmu</w:t>
      </w:r>
      <w:proofErr w:type="spellEnd"/>
      <w:r w:rsidRPr="00212B4E">
        <w:t xml:space="preserve"> </w:t>
      </w:r>
      <w:proofErr w:type="spellStart"/>
      <w:r w:rsidRPr="00212B4E">
        <w:t>pengetahuan</w:t>
      </w:r>
      <w:proofErr w:type="spellEnd"/>
      <w:r w:rsidRPr="00212B4E">
        <w:t xml:space="preserve"> dan </w:t>
      </w:r>
      <w:proofErr w:type="spellStart"/>
      <w:r w:rsidRPr="00212B4E">
        <w:t>wawasan</w:t>
      </w:r>
      <w:proofErr w:type="spellEnd"/>
      <w:r w:rsidRPr="00212B4E">
        <w:t xml:space="preserve"> </w:t>
      </w:r>
      <w:proofErr w:type="spellStart"/>
      <w:r w:rsidRPr="00212B4E">
        <w:t>tentang</w:t>
      </w:r>
      <w:proofErr w:type="spellEnd"/>
      <w:r w:rsidRPr="00212B4E">
        <w:t xml:space="preserve"> </w:t>
      </w:r>
      <w:proofErr w:type="spellStart"/>
      <w:r w:rsidRPr="00212B4E">
        <w:t>menampilkan</w:t>
      </w:r>
      <w:proofErr w:type="spellEnd"/>
      <w:r w:rsidRPr="00212B4E">
        <w:t xml:space="preserve"> </w:t>
      </w:r>
      <w:proofErr w:type="spellStart"/>
      <w:r w:rsidRPr="00212B4E">
        <w:t>rekomendasi</w:t>
      </w:r>
      <w:proofErr w:type="spellEnd"/>
      <w:r w:rsidRPr="00212B4E">
        <w:t xml:space="preserve"> </w:t>
      </w:r>
      <w:proofErr w:type="spellStart"/>
      <w:r w:rsidRPr="00212B4E">
        <w:t>perbaikan</w:t>
      </w:r>
      <w:proofErr w:type="spellEnd"/>
      <w:r w:rsidRPr="00212B4E">
        <w:t xml:space="preserve"> kata </w:t>
      </w:r>
      <w:proofErr w:type="spellStart"/>
      <w:r w:rsidRPr="00212B4E">
        <w:t>menggunakan</w:t>
      </w:r>
      <w:proofErr w:type="spellEnd"/>
      <w:r w:rsidRPr="00212B4E">
        <w:t xml:space="preserve"> </w:t>
      </w:r>
      <w:proofErr w:type="spellStart"/>
      <w:r w:rsidRPr="00212B4E">
        <w:t>algoritma</w:t>
      </w:r>
      <w:proofErr w:type="spellEnd"/>
      <w:r w:rsidRPr="00212B4E">
        <w:t xml:space="preserve"> </w:t>
      </w:r>
      <w:proofErr w:type="spellStart"/>
      <w:r w:rsidRPr="00212B4E">
        <w:t>Levenshtein</w:t>
      </w:r>
      <w:proofErr w:type="spellEnd"/>
      <w:r w:rsidRPr="00212B4E">
        <w:t xml:space="preserve"> Distance. </w:t>
      </w:r>
      <w:proofErr w:type="spellStart"/>
      <w:r w:rsidRPr="00212B4E">
        <w:t>Berdasarkan</w:t>
      </w:r>
      <w:proofErr w:type="spellEnd"/>
      <w:r w:rsidRPr="00212B4E">
        <w:t xml:space="preserve"> </w:t>
      </w:r>
      <w:proofErr w:type="spellStart"/>
      <w:r w:rsidRPr="00212B4E">
        <w:t>hasil</w:t>
      </w:r>
      <w:proofErr w:type="spellEnd"/>
      <w:r w:rsidRPr="00212B4E">
        <w:t xml:space="preserve"> </w:t>
      </w:r>
      <w:proofErr w:type="spellStart"/>
      <w:r w:rsidRPr="00212B4E">
        <w:t>penyusunan</w:t>
      </w:r>
      <w:proofErr w:type="spellEnd"/>
      <w:r w:rsidRPr="00212B4E">
        <w:t xml:space="preserve"> </w:t>
      </w:r>
      <w:proofErr w:type="spellStart"/>
      <w:r w:rsidRPr="00212B4E">
        <w:t>Tugas</w:t>
      </w:r>
      <w:proofErr w:type="spellEnd"/>
      <w:r w:rsidRPr="00212B4E">
        <w:t xml:space="preserve"> Akhir </w:t>
      </w:r>
      <w:proofErr w:type="spellStart"/>
      <w:r w:rsidRPr="00212B4E">
        <w:t>ini</w:t>
      </w:r>
      <w:proofErr w:type="spellEnd"/>
      <w:r w:rsidRPr="00212B4E">
        <w:t xml:space="preserve">, </w:t>
      </w:r>
      <w:proofErr w:type="spellStart"/>
      <w:r w:rsidRPr="00212B4E">
        <w:t>maka</w:t>
      </w:r>
      <w:proofErr w:type="spellEnd"/>
      <w:r w:rsidRPr="00212B4E">
        <w:t xml:space="preserve"> </w:t>
      </w:r>
      <w:proofErr w:type="spellStart"/>
      <w:r w:rsidRPr="00212B4E">
        <w:t>dapat</w:t>
      </w:r>
      <w:proofErr w:type="spellEnd"/>
      <w:r w:rsidRPr="00212B4E">
        <w:t xml:space="preserve"> </w:t>
      </w:r>
      <w:proofErr w:type="spellStart"/>
      <w:r w:rsidRPr="00212B4E">
        <w:t>diambil</w:t>
      </w:r>
      <w:proofErr w:type="spellEnd"/>
      <w:r w:rsidRPr="00212B4E">
        <w:t xml:space="preserve"> </w:t>
      </w:r>
      <w:proofErr w:type="spellStart"/>
      <w:r w:rsidRPr="00212B4E">
        <w:t>kesimpulan</w:t>
      </w:r>
      <w:proofErr w:type="spellEnd"/>
      <w:r w:rsidRPr="00212B4E">
        <w:t xml:space="preserve"> </w:t>
      </w:r>
      <w:proofErr w:type="spellStart"/>
      <w:r w:rsidR="004B50C2" w:rsidRPr="00212B4E">
        <w:t>bahwa</w:t>
      </w:r>
      <w:proofErr w:type="spellEnd"/>
      <w:r w:rsidR="004B50C2" w:rsidRPr="00212B4E">
        <w:t xml:space="preserve"> </w:t>
      </w:r>
      <w:proofErr w:type="spellStart"/>
      <w:r w:rsidR="0024344F" w:rsidRPr="00212B4E">
        <w:t>Aplikasi</w:t>
      </w:r>
      <w:proofErr w:type="spellEnd"/>
      <w:r w:rsidR="0024344F" w:rsidRPr="00212B4E">
        <w:t xml:space="preserve"> </w:t>
      </w:r>
      <w:proofErr w:type="spellStart"/>
      <w:r w:rsidR="0024344F" w:rsidRPr="00212B4E">
        <w:t>rekomendasi</w:t>
      </w:r>
      <w:proofErr w:type="spellEnd"/>
      <w:r w:rsidR="0024344F" w:rsidRPr="00212B4E">
        <w:t xml:space="preserve"> </w:t>
      </w:r>
      <w:proofErr w:type="spellStart"/>
      <w:r w:rsidR="0024344F" w:rsidRPr="00212B4E">
        <w:t>perbaikan</w:t>
      </w:r>
      <w:proofErr w:type="spellEnd"/>
      <w:r w:rsidR="0024344F" w:rsidRPr="00212B4E">
        <w:t xml:space="preserve"> kata </w:t>
      </w:r>
      <w:proofErr w:type="spellStart"/>
      <w:r w:rsidR="0024344F" w:rsidRPr="00212B4E">
        <w:t>menggunakan</w:t>
      </w:r>
      <w:proofErr w:type="spellEnd"/>
      <w:r w:rsidR="0024344F" w:rsidRPr="00212B4E">
        <w:t xml:space="preserve"> </w:t>
      </w:r>
      <w:proofErr w:type="spellStart"/>
      <w:r w:rsidR="0024344F" w:rsidRPr="00212B4E">
        <w:t>algoritma</w:t>
      </w:r>
      <w:proofErr w:type="spellEnd"/>
      <w:r w:rsidR="0024344F" w:rsidRPr="00212B4E">
        <w:t xml:space="preserve"> </w:t>
      </w:r>
      <w:proofErr w:type="spellStart"/>
      <w:r w:rsidR="0024344F" w:rsidRPr="00212B4E">
        <w:t>Levenshtein</w:t>
      </w:r>
      <w:proofErr w:type="spellEnd"/>
      <w:r w:rsidR="0024344F" w:rsidRPr="00212B4E">
        <w:t xml:space="preserve"> Distance </w:t>
      </w:r>
      <w:proofErr w:type="spellStart"/>
      <w:r w:rsidR="0024344F" w:rsidRPr="00212B4E">
        <w:t>telah</w:t>
      </w:r>
      <w:proofErr w:type="spellEnd"/>
      <w:r w:rsidR="0024344F" w:rsidRPr="00212B4E">
        <w:t xml:space="preserve"> </w:t>
      </w:r>
      <w:proofErr w:type="spellStart"/>
      <w:r w:rsidR="0024344F" w:rsidRPr="00212B4E">
        <w:t>berhasil</w:t>
      </w:r>
      <w:proofErr w:type="spellEnd"/>
      <w:r w:rsidR="0024344F" w:rsidRPr="00212B4E">
        <w:t xml:space="preserve"> </w:t>
      </w:r>
      <w:proofErr w:type="spellStart"/>
      <w:r w:rsidR="0024344F" w:rsidRPr="00212B4E">
        <w:t>dibangun</w:t>
      </w:r>
      <w:proofErr w:type="spellEnd"/>
      <w:r w:rsidR="0024344F" w:rsidRPr="00212B4E">
        <w:t xml:space="preserve"> </w:t>
      </w:r>
      <w:proofErr w:type="spellStart"/>
      <w:r w:rsidR="0024344F" w:rsidRPr="00212B4E">
        <w:t>dengan</w:t>
      </w:r>
      <w:proofErr w:type="spellEnd"/>
      <w:r w:rsidR="0024344F" w:rsidRPr="00212B4E">
        <w:t xml:space="preserve"> </w:t>
      </w:r>
      <w:proofErr w:type="spellStart"/>
      <w:r w:rsidR="0024344F" w:rsidRPr="00212B4E">
        <w:t>tingkat</w:t>
      </w:r>
      <w:proofErr w:type="spellEnd"/>
      <w:r w:rsidR="0024344F" w:rsidRPr="00212B4E">
        <w:t xml:space="preserve"> </w:t>
      </w:r>
      <w:proofErr w:type="spellStart"/>
      <w:r w:rsidR="0024344F" w:rsidRPr="00212B4E">
        <w:t>akurasi</w:t>
      </w:r>
      <w:proofErr w:type="spellEnd"/>
      <w:r w:rsidR="0024344F" w:rsidRPr="00212B4E">
        <w:t xml:space="preserve"> rata-rata &lt; 100 kata </w:t>
      </w:r>
      <w:proofErr w:type="spellStart"/>
      <w:r w:rsidR="0024344F" w:rsidRPr="00212B4E">
        <w:t>yaitu</w:t>
      </w:r>
      <w:proofErr w:type="spellEnd"/>
      <w:r w:rsidR="0024344F" w:rsidRPr="00212B4E">
        <w:t xml:space="preserve"> 95%, </w:t>
      </w:r>
      <w:proofErr w:type="spellStart"/>
      <w:r w:rsidR="0024344F" w:rsidRPr="00212B4E">
        <w:t>untuk</w:t>
      </w:r>
      <w:proofErr w:type="spellEnd"/>
      <w:r w:rsidR="0024344F" w:rsidRPr="00212B4E">
        <w:t xml:space="preserve"> 100 – 250 kata </w:t>
      </w:r>
      <w:proofErr w:type="spellStart"/>
      <w:r w:rsidR="0024344F" w:rsidRPr="00212B4E">
        <w:t>sebesar</w:t>
      </w:r>
      <w:proofErr w:type="spellEnd"/>
      <w:r w:rsidR="0024344F" w:rsidRPr="00212B4E">
        <w:t xml:space="preserve"> 94%, dan </w:t>
      </w:r>
      <w:proofErr w:type="spellStart"/>
      <w:r w:rsidR="0024344F" w:rsidRPr="00212B4E">
        <w:t>untuk</w:t>
      </w:r>
      <w:proofErr w:type="spellEnd"/>
      <w:r w:rsidR="0024344F" w:rsidRPr="00212B4E">
        <w:t xml:space="preserve"> 250 – 500 kata </w:t>
      </w:r>
      <w:proofErr w:type="spellStart"/>
      <w:r w:rsidR="0024344F" w:rsidRPr="00212B4E">
        <w:t>yaitu</w:t>
      </w:r>
      <w:proofErr w:type="spellEnd"/>
      <w:r w:rsidR="0024344F" w:rsidRPr="00212B4E">
        <w:t xml:space="preserve"> 90%.</w:t>
      </w:r>
      <w:r w:rsidR="006C68A9">
        <w:t xml:space="preserve"> Dan </w:t>
      </w:r>
      <w:proofErr w:type="spellStart"/>
      <w:r w:rsidR="006C68A9">
        <w:t>aplikasi</w:t>
      </w:r>
      <w:proofErr w:type="spellEnd"/>
      <w:r w:rsidR="006C68A9">
        <w:t xml:space="preserve"> </w:t>
      </w:r>
      <w:proofErr w:type="spellStart"/>
      <w:r w:rsidR="006C68A9">
        <w:t>ini</w:t>
      </w:r>
      <w:proofErr w:type="spellEnd"/>
      <w:r w:rsidR="006C68A9">
        <w:t xml:space="preserve"> </w:t>
      </w:r>
      <w:proofErr w:type="spellStart"/>
      <w:r w:rsidR="006C68A9">
        <w:t>mempunyai</w:t>
      </w:r>
      <w:proofErr w:type="spellEnd"/>
      <w:r w:rsidR="006C68A9">
        <w:t xml:space="preserve"> </w:t>
      </w:r>
      <w:proofErr w:type="spellStart"/>
      <w:r w:rsidR="006C68A9">
        <w:t>kekurangan</w:t>
      </w:r>
      <w:proofErr w:type="spellEnd"/>
      <w:r w:rsidR="006C68A9">
        <w:t xml:space="preserve"> </w:t>
      </w:r>
      <w:proofErr w:type="spellStart"/>
      <w:r w:rsidR="006C68A9">
        <w:t>yaitu</w:t>
      </w:r>
      <w:proofErr w:type="spellEnd"/>
      <w:r w:rsidR="006C68A9">
        <w:t xml:space="preserve"> </w:t>
      </w:r>
      <w:proofErr w:type="spellStart"/>
      <w:r w:rsidR="006C68A9">
        <w:t>masih</w:t>
      </w:r>
      <w:proofErr w:type="spellEnd"/>
      <w:r w:rsidR="006C68A9">
        <w:t xml:space="preserve"> </w:t>
      </w:r>
      <w:proofErr w:type="spellStart"/>
      <w:r w:rsidR="006C68A9">
        <w:t>belum</w:t>
      </w:r>
      <w:proofErr w:type="spellEnd"/>
      <w:r w:rsidR="006C68A9">
        <w:t xml:space="preserve"> </w:t>
      </w:r>
      <w:proofErr w:type="spellStart"/>
      <w:r w:rsidR="006C68A9">
        <w:t>bisa</w:t>
      </w:r>
      <w:proofErr w:type="spellEnd"/>
      <w:r w:rsidR="006C68A9">
        <w:t xml:space="preserve"> </w:t>
      </w:r>
      <w:proofErr w:type="spellStart"/>
      <w:r w:rsidR="006C68A9">
        <w:t>mendekteksi</w:t>
      </w:r>
      <w:proofErr w:type="spellEnd"/>
      <w:r w:rsidR="006C68A9">
        <w:t xml:space="preserve"> kata </w:t>
      </w:r>
      <w:proofErr w:type="spellStart"/>
      <w:r w:rsidR="006C68A9">
        <w:t>imbuhan</w:t>
      </w:r>
      <w:proofErr w:type="spellEnd"/>
      <w:r w:rsidR="006C68A9">
        <w:t xml:space="preserve"> yang salah, dan juga kata yang </w:t>
      </w:r>
      <w:proofErr w:type="spellStart"/>
      <w:r w:rsidR="006C68A9">
        <w:t>dibanding</w:t>
      </w:r>
      <w:r w:rsidR="005A12E6">
        <w:t>k</w:t>
      </w:r>
      <w:r w:rsidR="006C68A9">
        <w:t>an</w:t>
      </w:r>
      <w:proofErr w:type="spellEnd"/>
      <w:r w:rsidR="006C68A9">
        <w:t xml:space="preserve"> </w:t>
      </w:r>
      <w:proofErr w:type="spellStart"/>
      <w:r w:rsidR="006C68A9">
        <w:t>harus</w:t>
      </w:r>
      <w:proofErr w:type="spellEnd"/>
      <w:r w:rsidR="006C68A9">
        <w:t xml:space="preserve"> </w:t>
      </w:r>
      <w:proofErr w:type="spellStart"/>
      <w:r w:rsidR="006C68A9">
        <w:t>mempunyai</w:t>
      </w:r>
      <w:proofErr w:type="spellEnd"/>
      <w:r w:rsidR="006C68A9">
        <w:t xml:space="preserve"> </w:t>
      </w:r>
      <w:proofErr w:type="spellStart"/>
      <w:r w:rsidR="006C68A9">
        <w:t>jumlah</w:t>
      </w:r>
      <w:proofErr w:type="spellEnd"/>
      <w:r w:rsidR="006C68A9">
        <w:t xml:space="preserve"> </w:t>
      </w:r>
      <w:proofErr w:type="spellStart"/>
      <w:r w:rsidR="006C68A9">
        <w:t>karakter</w:t>
      </w:r>
      <w:proofErr w:type="spellEnd"/>
      <w:r w:rsidR="006C68A9">
        <w:t xml:space="preserve"> yang </w:t>
      </w:r>
      <w:proofErr w:type="spellStart"/>
      <w:r w:rsidR="006C68A9">
        <w:t>sama</w:t>
      </w:r>
      <w:proofErr w:type="spellEnd"/>
      <w:r w:rsidR="006C68A9">
        <w:t>.</w:t>
      </w:r>
    </w:p>
    <w:p w14:paraId="1AD28270" w14:textId="5B0EA538" w:rsidR="007A444C" w:rsidRPr="00212B4E" w:rsidRDefault="007A444C" w:rsidP="0048049E">
      <w:pPr>
        <w:pStyle w:val="Heading2"/>
      </w:pPr>
      <w:bookmarkStart w:id="26" w:name="_Toc60755620"/>
      <w:r w:rsidRPr="00212B4E">
        <w:t>Saran</w:t>
      </w:r>
      <w:bookmarkEnd w:id="26"/>
    </w:p>
    <w:p w14:paraId="68FE28DE" w14:textId="0E224059" w:rsidR="00C04E25" w:rsidRPr="00212B4E" w:rsidRDefault="00EC05B9" w:rsidP="007C2722">
      <w:pPr>
        <w:pStyle w:val="ListParagraph"/>
        <w:ind w:left="0" w:firstLine="1080"/>
        <w:rPr>
          <w:rFonts w:cs="Times New Roman"/>
          <w:szCs w:val="24"/>
        </w:rPr>
      </w:pPr>
      <w:r w:rsidRPr="00212B4E">
        <w:rPr>
          <w:rFonts w:cs="Times New Roman"/>
          <w:szCs w:val="24"/>
        </w:rPr>
        <w:t xml:space="preserve">Dalam </w:t>
      </w:r>
      <w:proofErr w:type="spellStart"/>
      <w:r w:rsidRPr="00212B4E">
        <w:rPr>
          <w:rFonts w:cs="Times New Roman"/>
          <w:szCs w:val="24"/>
        </w:rPr>
        <w:t>penulis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Tugas</w:t>
      </w:r>
      <w:proofErr w:type="spellEnd"/>
      <w:r w:rsidRPr="00212B4E">
        <w:rPr>
          <w:rFonts w:cs="Times New Roman"/>
          <w:szCs w:val="24"/>
        </w:rPr>
        <w:t xml:space="preserve"> Akhir </w:t>
      </w:r>
      <w:proofErr w:type="spellStart"/>
      <w:r w:rsidRPr="00212B4E">
        <w:rPr>
          <w:rFonts w:cs="Times New Roman"/>
          <w:szCs w:val="24"/>
        </w:rPr>
        <w:t>in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tentuny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asi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milik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banyak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kekurangan</w:t>
      </w:r>
      <w:proofErr w:type="spellEnd"/>
      <w:r w:rsidRPr="00212B4E">
        <w:rPr>
          <w:rFonts w:cs="Times New Roman"/>
          <w:szCs w:val="24"/>
        </w:rPr>
        <w:t xml:space="preserve"> dan juga </w:t>
      </w:r>
      <w:proofErr w:type="spellStart"/>
      <w:r w:rsidRPr="00212B4E">
        <w:rPr>
          <w:rFonts w:cs="Times New Roman"/>
          <w:szCs w:val="24"/>
        </w:rPr>
        <w:t>kelemahan</w:t>
      </w:r>
      <w:proofErr w:type="spellEnd"/>
      <w:r w:rsidRPr="00212B4E">
        <w:rPr>
          <w:rFonts w:cs="Times New Roman"/>
          <w:szCs w:val="24"/>
        </w:rPr>
        <w:t xml:space="preserve"> yang </w:t>
      </w:r>
      <w:proofErr w:type="spellStart"/>
      <w:r w:rsidRPr="00212B4E">
        <w:rPr>
          <w:rFonts w:cs="Times New Roman"/>
          <w:szCs w:val="24"/>
        </w:rPr>
        <w:t>nantiny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apat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ikembang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lebi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lanjut</w:t>
      </w:r>
      <w:proofErr w:type="spellEnd"/>
      <w:r w:rsidRPr="00212B4E">
        <w:rPr>
          <w:rFonts w:cs="Times New Roman"/>
          <w:szCs w:val="24"/>
        </w:rPr>
        <w:t xml:space="preserve"> oleh </w:t>
      </w:r>
      <w:proofErr w:type="spellStart"/>
      <w:r w:rsidRPr="00212B4E">
        <w:rPr>
          <w:rFonts w:cs="Times New Roman"/>
          <w:szCs w:val="24"/>
        </w:rPr>
        <w:t>penelit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elanjutnya</w:t>
      </w:r>
      <w:proofErr w:type="spellEnd"/>
      <w:r w:rsidRPr="00212B4E">
        <w:rPr>
          <w:rFonts w:cs="Times New Roman"/>
          <w:szCs w:val="24"/>
        </w:rPr>
        <w:t>.</w:t>
      </w:r>
      <w:r w:rsidR="006C68A9">
        <w:rPr>
          <w:rFonts w:cs="Times New Roman"/>
          <w:szCs w:val="24"/>
        </w:rPr>
        <w:t xml:space="preserve"> </w:t>
      </w:r>
      <w:r w:rsidRPr="00212B4E">
        <w:rPr>
          <w:rFonts w:cs="Times New Roman"/>
          <w:szCs w:val="24"/>
        </w:rPr>
        <w:t xml:space="preserve"> Adapun </w:t>
      </w:r>
      <w:proofErr w:type="spellStart"/>
      <w:r w:rsidRPr="00212B4E">
        <w:rPr>
          <w:rFonts w:cs="Times New Roman"/>
          <w:szCs w:val="24"/>
        </w:rPr>
        <w:t>berbagai</w:t>
      </w:r>
      <w:proofErr w:type="spellEnd"/>
      <w:r w:rsidRPr="00212B4E">
        <w:rPr>
          <w:rFonts w:cs="Times New Roman"/>
          <w:szCs w:val="24"/>
        </w:rPr>
        <w:t xml:space="preserve"> saran </w:t>
      </w:r>
      <w:proofErr w:type="spellStart"/>
      <w:r w:rsidRPr="00212B4E">
        <w:rPr>
          <w:rFonts w:cs="Times New Roman"/>
          <w:szCs w:val="24"/>
        </w:rPr>
        <w:t>untuk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lengkap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kesimpulan</w:t>
      </w:r>
      <w:proofErr w:type="spellEnd"/>
      <w:r w:rsidRPr="00212B4E">
        <w:rPr>
          <w:rFonts w:cs="Times New Roman"/>
          <w:szCs w:val="24"/>
        </w:rPr>
        <w:t xml:space="preserve"> yang </w:t>
      </w:r>
      <w:proofErr w:type="spellStart"/>
      <w:r w:rsidRPr="00212B4E">
        <w:rPr>
          <w:rFonts w:cs="Times New Roman"/>
          <w:szCs w:val="24"/>
        </w:rPr>
        <w:t>diambil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dala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ebaga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berikut</w:t>
      </w:r>
      <w:proofErr w:type="spellEnd"/>
      <w:r w:rsidRPr="00212B4E">
        <w:rPr>
          <w:rFonts w:cs="Times New Roman"/>
          <w:szCs w:val="24"/>
        </w:rPr>
        <w:t>:</w:t>
      </w:r>
    </w:p>
    <w:p w14:paraId="23473C7D" w14:textId="267B93E0" w:rsidR="006C68A9" w:rsidRPr="006C68A9" w:rsidRDefault="006C68A9" w:rsidP="006C68A9">
      <w:pPr>
        <w:pStyle w:val="ListParagraph"/>
        <w:numPr>
          <w:ilvl w:val="6"/>
          <w:numId w:val="23"/>
        </w:numPr>
        <w:ind w:left="1800" w:hanging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endeteksi</w:t>
      </w:r>
      <w:proofErr w:type="spellEnd"/>
      <w:r>
        <w:rPr>
          <w:rFonts w:cs="Times New Roman"/>
          <w:szCs w:val="24"/>
        </w:rPr>
        <w:t xml:space="preserve"> kata yang salah pada kata </w:t>
      </w:r>
      <w:proofErr w:type="spellStart"/>
      <w:r>
        <w:rPr>
          <w:rFonts w:cs="Times New Roman"/>
          <w:szCs w:val="24"/>
        </w:rPr>
        <w:t>berimbuhan</w:t>
      </w:r>
      <w:proofErr w:type="spellEnd"/>
    </w:p>
    <w:p w14:paraId="3A477D4E" w14:textId="318D6E4A" w:rsidR="006C68A9" w:rsidRPr="006C68A9" w:rsidRDefault="004B50C2" w:rsidP="006C68A9">
      <w:pPr>
        <w:pStyle w:val="ListParagraph"/>
        <w:numPr>
          <w:ilvl w:val="6"/>
          <w:numId w:val="23"/>
        </w:numPr>
        <w:ind w:left="1800" w:hanging="720"/>
        <w:rPr>
          <w:rFonts w:cs="Times New Roman"/>
          <w:szCs w:val="24"/>
        </w:rPr>
      </w:pPr>
      <w:proofErr w:type="spellStart"/>
      <w:r w:rsidRPr="00212B4E">
        <w:rPr>
          <w:rFonts w:cs="Times New Roman"/>
          <w:szCs w:val="24"/>
        </w:rPr>
        <w:t>Memperbanyak</w:t>
      </w:r>
      <w:proofErr w:type="spellEnd"/>
      <w:r w:rsidRPr="00212B4E">
        <w:rPr>
          <w:rFonts w:cs="Times New Roman"/>
          <w:szCs w:val="24"/>
        </w:rPr>
        <w:t xml:space="preserve"> kata yang </w:t>
      </w:r>
      <w:proofErr w:type="spellStart"/>
      <w:r w:rsidRPr="00212B4E">
        <w:rPr>
          <w:rFonts w:cs="Times New Roman"/>
          <w:szCs w:val="24"/>
        </w:rPr>
        <w:t>ada</w:t>
      </w:r>
      <w:proofErr w:type="spellEnd"/>
      <w:r w:rsidRPr="00212B4E">
        <w:rPr>
          <w:rFonts w:cs="Times New Roman"/>
          <w:szCs w:val="24"/>
        </w:rPr>
        <w:t xml:space="preserve"> di </w:t>
      </w:r>
      <w:proofErr w:type="spellStart"/>
      <w:r w:rsidRPr="00212B4E">
        <w:rPr>
          <w:rFonts w:cs="Times New Roman"/>
          <w:szCs w:val="24"/>
        </w:rPr>
        <w:t>kamus</w:t>
      </w:r>
      <w:proofErr w:type="spellEnd"/>
      <w:r w:rsidRPr="00212B4E">
        <w:rPr>
          <w:rFonts w:cs="Times New Roman"/>
          <w:szCs w:val="24"/>
        </w:rPr>
        <w:t xml:space="preserve">, agar </w:t>
      </w:r>
      <w:proofErr w:type="spellStart"/>
      <w:r w:rsidRPr="00212B4E">
        <w:rPr>
          <w:rFonts w:cs="Times New Roman"/>
          <w:szCs w:val="24"/>
        </w:rPr>
        <w:t>hasil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rekomendasi</w:t>
      </w:r>
      <w:proofErr w:type="spellEnd"/>
      <w:r w:rsidRPr="00212B4E">
        <w:rPr>
          <w:rFonts w:cs="Times New Roman"/>
          <w:szCs w:val="24"/>
        </w:rPr>
        <w:t xml:space="preserve"> kata </w:t>
      </w:r>
      <w:proofErr w:type="spellStart"/>
      <w:r w:rsidRPr="00212B4E">
        <w:rPr>
          <w:rFonts w:cs="Times New Roman"/>
          <w:szCs w:val="24"/>
        </w:rPr>
        <w:t>lebi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kurat</w:t>
      </w:r>
      <w:proofErr w:type="spellEnd"/>
    </w:p>
    <w:p w14:paraId="02FEBE60" w14:textId="77777777" w:rsidR="00E102E6" w:rsidRPr="00212B4E" w:rsidRDefault="00E102E6" w:rsidP="009E3C71">
      <w:pPr>
        <w:pStyle w:val="ListParagraph"/>
        <w:ind w:left="0"/>
        <w:jc w:val="center"/>
        <w:rPr>
          <w:sz w:val="20"/>
          <w:lang w:val="en-ID"/>
        </w:rPr>
      </w:pPr>
    </w:p>
    <w:p w14:paraId="7ABA25BE" w14:textId="15A8BA46" w:rsidR="00E102E6" w:rsidRPr="00212B4E" w:rsidRDefault="00E102E6" w:rsidP="009E3C71">
      <w:pPr>
        <w:pStyle w:val="ListParagraph"/>
        <w:ind w:left="2160"/>
        <w:rPr>
          <w:lang w:val="en-ID"/>
        </w:rPr>
      </w:pPr>
    </w:p>
    <w:p w14:paraId="6455774D" w14:textId="61D1D816" w:rsidR="00524769" w:rsidRPr="00212B4E" w:rsidRDefault="00524769" w:rsidP="004E26ED">
      <w:pPr>
        <w:pStyle w:val="Caption"/>
        <w:rPr>
          <w:lang w:val="en-ID"/>
        </w:rPr>
        <w:sectPr w:rsidR="00524769" w:rsidRPr="00212B4E" w:rsidSect="000B2582">
          <w:headerReference w:type="default" r:id="rId8"/>
          <w:headerReference w:type="first" r:id="rId9"/>
          <w:pgSz w:w="11906" w:h="16838" w:code="9"/>
          <w:pgMar w:top="1701" w:right="1701" w:bottom="2268" w:left="2268" w:header="1134" w:footer="1134" w:gutter="0"/>
          <w:cols w:space="720"/>
          <w:titlePg/>
          <w:docGrid w:linePitch="360"/>
        </w:sectPr>
      </w:pPr>
    </w:p>
    <w:p w14:paraId="7354EAD8" w14:textId="77777777" w:rsidR="00A00259" w:rsidRPr="00111071" w:rsidRDefault="00A00259" w:rsidP="0057777C">
      <w:pPr>
        <w:pStyle w:val="Heading1"/>
        <w:numPr>
          <w:ilvl w:val="0"/>
          <w:numId w:val="0"/>
        </w:numPr>
        <w:rPr>
          <w:rFonts w:cs="Times New Roman"/>
          <w:lang w:val="en-ID"/>
        </w:rPr>
      </w:pPr>
    </w:p>
    <w:sectPr w:rsidR="00A00259" w:rsidRPr="00111071" w:rsidSect="000B2582">
      <w:headerReference w:type="default" r:id="rId10"/>
      <w:footerReference w:type="default" r:id="rId11"/>
      <w:pgSz w:w="11906" w:h="16838" w:code="9"/>
      <w:pgMar w:top="1699" w:right="1699" w:bottom="2275" w:left="2275" w:header="1134" w:footer="1134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F8967" w14:textId="77777777" w:rsidR="000B2582" w:rsidRDefault="000B2582" w:rsidP="00AD33E2">
      <w:pPr>
        <w:spacing w:after="0" w:line="240" w:lineRule="auto"/>
      </w:pPr>
      <w:r>
        <w:separator/>
      </w:r>
    </w:p>
  </w:endnote>
  <w:endnote w:type="continuationSeparator" w:id="0">
    <w:p w14:paraId="34D29E04" w14:textId="77777777" w:rsidR="000B2582" w:rsidRDefault="000B2582" w:rsidP="00AD3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7761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D0625" w14:textId="010C3BCB" w:rsidR="00FA6CAF" w:rsidRDefault="00FA6C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70F">
          <w:rPr>
            <w:noProof/>
          </w:rPr>
          <w:t>lxxxvii</w:t>
        </w:r>
        <w:r>
          <w:rPr>
            <w:noProof/>
          </w:rPr>
          <w:fldChar w:fldCharType="end"/>
        </w:r>
      </w:p>
    </w:sdtContent>
  </w:sdt>
  <w:p w14:paraId="37C1857F" w14:textId="77777777" w:rsidR="00FA6CAF" w:rsidRDefault="00FA6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AF7C6" w14:textId="77777777" w:rsidR="000B2582" w:rsidRDefault="000B2582" w:rsidP="00AD33E2">
      <w:pPr>
        <w:spacing w:after="0" w:line="240" w:lineRule="auto"/>
      </w:pPr>
      <w:r>
        <w:separator/>
      </w:r>
    </w:p>
  </w:footnote>
  <w:footnote w:type="continuationSeparator" w:id="0">
    <w:p w14:paraId="1851FED1" w14:textId="77777777" w:rsidR="000B2582" w:rsidRDefault="000B2582" w:rsidP="00AD3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1D408" w14:textId="09F1C8D8" w:rsidR="00FA6CAF" w:rsidRDefault="00FA6CAF">
    <w:pPr>
      <w:pStyle w:val="Header"/>
      <w:jc w:val="right"/>
    </w:pPr>
  </w:p>
  <w:p w14:paraId="59301624" w14:textId="77777777" w:rsidR="00FA6CAF" w:rsidRDefault="00FA6C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961AF" w14:textId="77777777" w:rsidR="00FA6CAF" w:rsidRDefault="00FA6C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B20D9" w14:textId="77777777" w:rsidR="00FA6CAF" w:rsidRDefault="00FA6CAF">
    <w:pPr>
      <w:pStyle w:val="Header"/>
      <w:jc w:val="right"/>
    </w:pPr>
  </w:p>
  <w:p w14:paraId="5707E738" w14:textId="77777777" w:rsidR="00FA6CAF" w:rsidRDefault="00FA6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FFFFFFFF">
      <w:start w:val="1"/>
      <w:numFmt w:val="decimal"/>
      <w:lvlText w:val="%1."/>
      <w:lvlJc w:val="left"/>
      <w:pPr>
        <w:ind w:left="993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4C352DE"/>
    <w:multiLevelType w:val="multilevel"/>
    <w:tmpl w:val="B79C7430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2" w15:restartNumberingAfterBreak="0">
    <w:nsid w:val="04FF6A96"/>
    <w:multiLevelType w:val="hybridMultilevel"/>
    <w:tmpl w:val="E5C42F72"/>
    <w:lvl w:ilvl="0" w:tplc="241A7604">
      <w:start w:val="1"/>
      <w:numFmt w:val="decimal"/>
      <w:lvlText w:val="%1)"/>
      <w:lvlJc w:val="left"/>
      <w:pPr>
        <w:ind w:left="34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199" w:hanging="360"/>
      </w:pPr>
    </w:lvl>
    <w:lvl w:ilvl="2" w:tplc="0421001B" w:tentative="1">
      <w:start w:val="1"/>
      <w:numFmt w:val="lowerRoman"/>
      <w:lvlText w:val="%3."/>
      <w:lvlJc w:val="right"/>
      <w:pPr>
        <w:ind w:left="4919" w:hanging="180"/>
      </w:pPr>
    </w:lvl>
    <w:lvl w:ilvl="3" w:tplc="0421000F" w:tentative="1">
      <w:start w:val="1"/>
      <w:numFmt w:val="decimal"/>
      <w:lvlText w:val="%4."/>
      <w:lvlJc w:val="left"/>
      <w:pPr>
        <w:ind w:left="5639" w:hanging="360"/>
      </w:pPr>
    </w:lvl>
    <w:lvl w:ilvl="4" w:tplc="04210019" w:tentative="1">
      <w:start w:val="1"/>
      <w:numFmt w:val="lowerLetter"/>
      <w:lvlText w:val="%5."/>
      <w:lvlJc w:val="left"/>
      <w:pPr>
        <w:ind w:left="6359" w:hanging="360"/>
      </w:pPr>
    </w:lvl>
    <w:lvl w:ilvl="5" w:tplc="0421001B" w:tentative="1">
      <w:start w:val="1"/>
      <w:numFmt w:val="lowerRoman"/>
      <w:lvlText w:val="%6."/>
      <w:lvlJc w:val="right"/>
      <w:pPr>
        <w:ind w:left="7079" w:hanging="180"/>
      </w:pPr>
    </w:lvl>
    <w:lvl w:ilvl="6" w:tplc="0421000F" w:tentative="1">
      <w:start w:val="1"/>
      <w:numFmt w:val="decimal"/>
      <w:lvlText w:val="%7."/>
      <w:lvlJc w:val="left"/>
      <w:pPr>
        <w:ind w:left="7799" w:hanging="360"/>
      </w:pPr>
    </w:lvl>
    <w:lvl w:ilvl="7" w:tplc="04210019" w:tentative="1">
      <w:start w:val="1"/>
      <w:numFmt w:val="lowerLetter"/>
      <w:lvlText w:val="%8."/>
      <w:lvlJc w:val="left"/>
      <w:pPr>
        <w:ind w:left="8519" w:hanging="360"/>
      </w:pPr>
    </w:lvl>
    <w:lvl w:ilvl="8" w:tplc="0421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3" w15:restartNumberingAfterBreak="0">
    <w:nsid w:val="09AC4BF8"/>
    <w:multiLevelType w:val="multilevel"/>
    <w:tmpl w:val="0E1E0946"/>
    <w:lvl w:ilvl="0">
      <w:start w:val="2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4" w15:restartNumberingAfterBreak="0">
    <w:nsid w:val="0B7A735A"/>
    <w:multiLevelType w:val="hybridMultilevel"/>
    <w:tmpl w:val="4F0E1A1A"/>
    <w:lvl w:ilvl="0" w:tplc="FB14E8B4">
      <w:start w:val="1"/>
      <w:numFmt w:val="decimal"/>
      <w:lvlText w:val="4.1.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D51042F"/>
    <w:multiLevelType w:val="hybridMultilevel"/>
    <w:tmpl w:val="168AF7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16457BD"/>
    <w:multiLevelType w:val="hybridMultilevel"/>
    <w:tmpl w:val="AC1AD4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EADED53E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696ED50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8491C"/>
    <w:multiLevelType w:val="multilevel"/>
    <w:tmpl w:val="B97ECF62"/>
    <w:lvl w:ilvl="0">
      <w:start w:val="1"/>
      <w:numFmt w:val="upperRoman"/>
      <w:pStyle w:val="Heading1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98B144F"/>
    <w:multiLevelType w:val="hybridMultilevel"/>
    <w:tmpl w:val="356E3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72F16"/>
    <w:multiLevelType w:val="hybridMultilevel"/>
    <w:tmpl w:val="2DD6F9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D0703"/>
    <w:multiLevelType w:val="multilevel"/>
    <w:tmpl w:val="6780F6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1" w15:restartNumberingAfterBreak="0">
    <w:nsid w:val="261936C7"/>
    <w:multiLevelType w:val="multilevel"/>
    <w:tmpl w:val="A55072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2" w15:restartNumberingAfterBreak="0">
    <w:nsid w:val="26664D6E"/>
    <w:multiLevelType w:val="hybridMultilevel"/>
    <w:tmpl w:val="D14018B4"/>
    <w:lvl w:ilvl="0" w:tplc="80247C12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FBC8EE5C">
      <w:start w:val="1"/>
      <w:numFmt w:val="decimal"/>
      <w:lvlText w:val="%2)"/>
      <w:lvlJc w:val="left"/>
      <w:pPr>
        <w:ind w:left="2149" w:hanging="360"/>
      </w:pPr>
      <w:rPr>
        <w:rFonts w:ascii="Times New Roman" w:hAnsi="Times New Roman" w:cs="Times New Roman" w:hint="default"/>
        <w:sz w:val="24"/>
      </w:rPr>
    </w:lvl>
    <w:lvl w:ilvl="2" w:tplc="855CB76A">
      <w:start w:val="1"/>
      <w:numFmt w:val="decimal"/>
      <w:lvlText w:val="(%3)"/>
      <w:lvlJc w:val="left"/>
      <w:pPr>
        <w:ind w:left="3049" w:hanging="360"/>
      </w:pPr>
      <w:rPr>
        <w:rFonts w:hint="default"/>
      </w:rPr>
    </w:lvl>
    <w:lvl w:ilvl="3" w:tplc="1F4C20C2">
      <w:start w:val="1"/>
      <w:numFmt w:val="lowerLetter"/>
      <w:lvlText w:val="%4)"/>
      <w:lvlJc w:val="left"/>
      <w:pPr>
        <w:ind w:left="3589" w:hanging="360"/>
      </w:pPr>
      <w:rPr>
        <w:rFonts w:hint="default"/>
        <w:i w:val="0"/>
      </w:r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8021598"/>
    <w:multiLevelType w:val="multilevel"/>
    <w:tmpl w:val="7AE88F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BC67330"/>
    <w:multiLevelType w:val="hybridMultilevel"/>
    <w:tmpl w:val="ACC4556E"/>
    <w:lvl w:ilvl="0" w:tplc="E122903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21592"/>
    <w:multiLevelType w:val="hybridMultilevel"/>
    <w:tmpl w:val="934AEE8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2DC30B9"/>
    <w:multiLevelType w:val="multilevel"/>
    <w:tmpl w:val="1BB8A4D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41D43FC"/>
    <w:multiLevelType w:val="multilevel"/>
    <w:tmpl w:val="3DFA1D14"/>
    <w:lvl w:ilvl="0">
      <w:start w:val="1"/>
      <w:numFmt w:val="lowerLetter"/>
      <w:pStyle w:val="Heading5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8" w15:restartNumberingAfterBreak="0">
    <w:nsid w:val="46211B15"/>
    <w:multiLevelType w:val="multilevel"/>
    <w:tmpl w:val="57C6BAFA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9" w15:restartNumberingAfterBreak="0">
    <w:nsid w:val="4B165F8C"/>
    <w:multiLevelType w:val="multilevel"/>
    <w:tmpl w:val="3BC42BD2"/>
    <w:lvl w:ilvl="0">
      <w:start w:val="1"/>
      <w:numFmt w:val="upperRoman"/>
      <w:suff w:val="nothing"/>
      <w:lvlText w:val="BAB 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D853626"/>
    <w:multiLevelType w:val="hybridMultilevel"/>
    <w:tmpl w:val="FB8825DE"/>
    <w:lvl w:ilvl="0" w:tplc="04210017">
      <w:start w:val="1"/>
      <w:numFmt w:val="lowerLetter"/>
      <w:lvlText w:val="%1)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57201DCF"/>
    <w:multiLevelType w:val="hybridMultilevel"/>
    <w:tmpl w:val="405C686E"/>
    <w:lvl w:ilvl="0" w:tplc="05306F6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22BA5"/>
    <w:multiLevelType w:val="multilevel"/>
    <w:tmpl w:val="BF00F68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23" w15:restartNumberingAfterBreak="0">
    <w:nsid w:val="5AB63C01"/>
    <w:multiLevelType w:val="hybridMultilevel"/>
    <w:tmpl w:val="F216C6C2"/>
    <w:lvl w:ilvl="0" w:tplc="1712905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D63E7"/>
    <w:multiLevelType w:val="multilevel"/>
    <w:tmpl w:val="B33EDA10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isLgl/>
      <w:lvlText w:val="%4."/>
      <w:lvlJc w:val="left"/>
      <w:pPr>
        <w:ind w:left="1440" w:hanging="360"/>
      </w:pPr>
      <w:rPr>
        <w:rFonts w:ascii="Times New Roman" w:eastAsiaTheme="majorEastAsia" w:hAnsi="Times New Roman" w:cstheme="majorBidi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29000C1"/>
    <w:multiLevelType w:val="hybridMultilevel"/>
    <w:tmpl w:val="69E84970"/>
    <w:lvl w:ilvl="0" w:tplc="151A0B1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E9BED626">
      <w:start w:val="1"/>
      <w:numFmt w:val="decimal"/>
      <w:lvlText w:val="4.2.%2."/>
      <w:lvlJc w:val="left"/>
      <w:pPr>
        <w:ind w:left="144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023916"/>
    <w:multiLevelType w:val="multilevel"/>
    <w:tmpl w:val="5C8E2C3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941714024">
    <w:abstractNumId w:val="6"/>
  </w:num>
  <w:num w:numId="2" w16cid:durableId="457724448">
    <w:abstractNumId w:val="13"/>
  </w:num>
  <w:num w:numId="3" w16cid:durableId="329675722">
    <w:abstractNumId w:val="24"/>
  </w:num>
  <w:num w:numId="4" w16cid:durableId="1807352565">
    <w:abstractNumId w:val="19"/>
  </w:num>
  <w:num w:numId="5" w16cid:durableId="436608046">
    <w:abstractNumId w:val="12"/>
  </w:num>
  <w:num w:numId="6" w16cid:durableId="885798072">
    <w:abstractNumId w:val="20"/>
  </w:num>
  <w:num w:numId="7" w16cid:durableId="802622158">
    <w:abstractNumId w:val="26"/>
  </w:num>
  <w:num w:numId="8" w16cid:durableId="977732520">
    <w:abstractNumId w:val="2"/>
  </w:num>
  <w:num w:numId="9" w16cid:durableId="1716465870">
    <w:abstractNumId w:val="26"/>
  </w:num>
  <w:num w:numId="10" w16cid:durableId="291596789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0618514">
    <w:abstractNumId w:val="25"/>
  </w:num>
  <w:num w:numId="12" w16cid:durableId="2130079641">
    <w:abstractNumId w:val="22"/>
  </w:num>
  <w:num w:numId="13" w16cid:durableId="1440762539">
    <w:abstractNumId w:val="11"/>
  </w:num>
  <w:num w:numId="14" w16cid:durableId="1767652859">
    <w:abstractNumId w:val="10"/>
  </w:num>
  <w:num w:numId="15" w16cid:durableId="463887263">
    <w:abstractNumId w:val="4"/>
  </w:num>
  <w:num w:numId="16" w16cid:durableId="96559108">
    <w:abstractNumId w:val="15"/>
  </w:num>
  <w:num w:numId="17" w16cid:durableId="899245232">
    <w:abstractNumId w:val="23"/>
  </w:num>
  <w:num w:numId="18" w16cid:durableId="1778596781">
    <w:abstractNumId w:val="21"/>
  </w:num>
  <w:num w:numId="19" w16cid:durableId="89396222">
    <w:abstractNumId w:val="1"/>
  </w:num>
  <w:num w:numId="20" w16cid:durableId="1112360940">
    <w:abstractNumId w:val="18"/>
  </w:num>
  <w:num w:numId="21" w16cid:durableId="422800327">
    <w:abstractNumId w:val="5"/>
  </w:num>
  <w:num w:numId="22" w16cid:durableId="1765032145">
    <w:abstractNumId w:val="17"/>
  </w:num>
  <w:num w:numId="23" w16cid:durableId="1251500935">
    <w:abstractNumId w:val="7"/>
  </w:num>
  <w:num w:numId="24" w16cid:durableId="126700721">
    <w:abstractNumId w:val="16"/>
  </w:num>
  <w:num w:numId="25" w16cid:durableId="1405449460">
    <w:abstractNumId w:val="9"/>
  </w:num>
  <w:num w:numId="26" w16cid:durableId="270669284">
    <w:abstractNumId w:val="8"/>
  </w:num>
  <w:num w:numId="27" w16cid:durableId="1828475660">
    <w:abstractNumId w:val="14"/>
  </w:num>
  <w:num w:numId="28" w16cid:durableId="1279606462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U1NzQ1MLA0NrBU0lEKTi0uzszPAykwrAUABYp2MiwAAAA="/>
  </w:docVars>
  <w:rsids>
    <w:rsidRoot w:val="004A62D1"/>
    <w:rsid w:val="00000313"/>
    <w:rsid w:val="000049E0"/>
    <w:rsid w:val="00010690"/>
    <w:rsid w:val="00010B3C"/>
    <w:rsid w:val="0001540C"/>
    <w:rsid w:val="00015967"/>
    <w:rsid w:val="00022F44"/>
    <w:rsid w:val="00027BF8"/>
    <w:rsid w:val="00032FAE"/>
    <w:rsid w:val="000355E0"/>
    <w:rsid w:val="0004070E"/>
    <w:rsid w:val="00045ED8"/>
    <w:rsid w:val="000503DC"/>
    <w:rsid w:val="000509C3"/>
    <w:rsid w:val="000511D9"/>
    <w:rsid w:val="0005143C"/>
    <w:rsid w:val="000536C9"/>
    <w:rsid w:val="00053828"/>
    <w:rsid w:val="00060421"/>
    <w:rsid w:val="0006252A"/>
    <w:rsid w:val="00062CA3"/>
    <w:rsid w:val="00063449"/>
    <w:rsid w:val="00071E2F"/>
    <w:rsid w:val="0007507A"/>
    <w:rsid w:val="00075EB1"/>
    <w:rsid w:val="000767AA"/>
    <w:rsid w:val="00077268"/>
    <w:rsid w:val="0008177B"/>
    <w:rsid w:val="00082A24"/>
    <w:rsid w:val="0008310F"/>
    <w:rsid w:val="00083C3F"/>
    <w:rsid w:val="00084093"/>
    <w:rsid w:val="00084244"/>
    <w:rsid w:val="00084FB2"/>
    <w:rsid w:val="00085188"/>
    <w:rsid w:val="00087121"/>
    <w:rsid w:val="00090F24"/>
    <w:rsid w:val="000932FF"/>
    <w:rsid w:val="00096F6F"/>
    <w:rsid w:val="000A39B0"/>
    <w:rsid w:val="000A7AC0"/>
    <w:rsid w:val="000B1ED7"/>
    <w:rsid w:val="000B2582"/>
    <w:rsid w:val="000B640B"/>
    <w:rsid w:val="000C22B8"/>
    <w:rsid w:val="000C6111"/>
    <w:rsid w:val="000C7C12"/>
    <w:rsid w:val="000C7C92"/>
    <w:rsid w:val="000D4E2B"/>
    <w:rsid w:val="000E0775"/>
    <w:rsid w:val="000E2248"/>
    <w:rsid w:val="000E2257"/>
    <w:rsid w:val="000E275B"/>
    <w:rsid w:val="000E60A8"/>
    <w:rsid w:val="000F0017"/>
    <w:rsid w:val="00100580"/>
    <w:rsid w:val="0010499B"/>
    <w:rsid w:val="00111071"/>
    <w:rsid w:val="0012248B"/>
    <w:rsid w:val="00125F84"/>
    <w:rsid w:val="00131580"/>
    <w:rsid w:val="00132AD7"/>
    <w:rsid w:val="001356F7"/>
    <w:rsid w:val="00140158"/>
    <w:rsid w:val="00141710"/>
    <w:rsid w:val="001429B4"/>
    <w:rsid w:val="001448F2"/>
    <w:rsid w:val="00144B14"/>
    <w:rsid w:val="00152F7D"/>
    <w:rsid w:val="00153247"/>
    <w:rsid w:val="00154052"/>
    <w:rsid w:val="001548B1"/>
    <w:rsid w:val="00155658"/>
    <w:rsid w:val="00156894"/>
    <w:rsid w:val="001579CE"/>
    <w:rsid w:val="00172B8B"/>
    <w:rsid w:val="0017356D"/>
    <w:rsid w:val="00176464"/>
    <w:rsid w:val="001866E8"/>
    <w:rsid w:val="00191497"/>
    <w:rsid w:val="0019360E"/>
    <w:rsid w:val="00197161"/>
    <w:rsid w:val="00197597"/>
    <w:rsid w:val="001A0C19"/>
    <w:rsid w:val="001A2F75"/>
    <w:rsid w:val="001A6A37"/>
    <w:rsid w:val="001B00E2"/>
    <w:rsid w:val="001B22FB"/>
    <w:rsid w:val="001B3D92"/>
    <w:rsid w:val="001B63AB"/>
    <w:rsid w:val="001C0404"/>
    <w:rsid w:val="001C050C"/>
    <w:rsid w:val="001C27A9"/>
    <w:rsid w:val="001D7059"/>
    <w:rsid w:val="001E3178"/>
    <w:rsid w:val="001E7A4C"/>
    <w:rsid w:val="001F63F3"/>
    <w:rsid w:val="0020140E"/>
    <w:rsid w:val="002039AF"/>
    <w:rsid w:val="00204AD2"/>
    <w:rsid w:val="00205CBC"/>
    <w:rsid w:val="002124EF"/>
    <w:rsid w:val="00212B49"/>
    <w:rsid w:val="00212B4E"/>
    <w:rsid w:val="0022045A"/>
    <w:rsid w:val="002204CC"/>
    <w:rsid w:val="0022260A"/>
    <w:rsid w:val="00225D83"/>
    <w:rsid w:val="0022675C"/>
    <w:rsid w:val="00232651"/>
    <w:rsid w:val="002409AA"/>
    <w:rsid w:val="0024148B"/>
    <w:rsid w:val="00241DBD"/>
    <w:rsid w:val="0024344F"/>
    <w:rsid w:val="00254897"/>
    <w:rsid w:val="00256D8A"/>
    <w:rsid w:val="002573EA"/>
    <w:rsid w:val="00263BE8"/>
    <w:rsid w:val="002648E1"/>
    <w:rsid w:val="002673EC"/>
    <w:rsid w:val="00270093"/>
    <w:rsid w:val="00276557"/>
    <w:rsid w:val="002837F5"/>
    <w:rsid w:val="002A188E"/>
    <w:rsid w:val="002A1D7A"/>
    <w:rsid w:val="002A2E4D"/>
    <w:rsid w:val="002A567A"/>
    <w:rsid w:val="002B060E"/>
    <w:rsid w:val="002B2E96"/>
    <w:rsid w:val="002B37FD"/>
    <w:rsid w:val="002B5039"/>
    <w:rsid w:val="002B62BB"/>
    <w:rsid w:val="002B73A1"/>
    <w:rsid w:val="002C0174"/>
    <w:rsid w:val="002C6948"/>
    <w:rsid w:val="002C74D7"/>
    <w:rsid w:val="002D434D"/>
    <w:rsid w:val="002D5E33"/>
    <w:rsid w:val="002D7B07"/>
    <w:rsid w:val="002E3958"/>
    <w:rsid w:val="002E5657"/>
    <w:rsid w:val="002F097B"/>
    <w:rsid w:val="002F40D8"/>
    <w:rsid w:val="00301A88"/>
    <w:rsid w:val="00301F78"/>
    <w:rsid w:val="00315454"/>
    <w:rsid w:val="00320AF3"/>
    <w:rsid w:val="00321602"/>
    <w:rsid w:val="003237F8"/>
    <w:rsid w:val="00324626"/>
    <w:rsid w:val="00327FF5"/>
    <w:rsid w:val="0033230D"/>
    <w:rsid w:val="0033306B"/>
    <w:rsid w:val="00333ABE"/>
    <w:rsid w:val="00335252"/>
    <w:rsid w:val="00341177"/>
    <w:rsid w:val="00351ECE"/>
    <w:rsid w:val="0035227B"/>
    <w:rsid w:val="00353E22"/>
    <w:rsid w:val="00356012"/>
    <w:rsid w:val="00356908"/>
    <w:rsid w:val="003570CB"/>
    <w:rsid w:val="00363573"/>
    <w:rsid w:val="003662E3"/>
    <w:rsid w:val="003734B9"/>
    <w:rsid w:val="003824D3"/>
    <w:rsid w:val="00385FBE"/>
    <w:rsid w:val="00390BE2"/>
    <w:rsid w:val="00393C9A"/>
    <w:rsid w:val="003A6670"/>
    <w:rsid w:val="003A6F0E"/>
    <w:rsid w:val="003A76A2"/>
    <w:rsid w:val="003C6139"/>
    <w:rsid w:val="003D7213"/>
    <w:rsid w:val="003E5104"/>
    <w:rsid w:val="003F195C"/>
    <w:rsid w:val="003F66E4"/>
    <w:rsid w:val="003F6DD5"/>
    <w:rsid w:val="004029A7"/>
    <w:rsid w:val="00405DD9"/>
    <w:rsid w:val="00410679"/>
    <w:rsid w:val="00413904"/>
    <w:rsid w:val="00414ADE"/>
    <w:rsid w:val="00415CF5"/>
    <w:rsid w:val="0041621B"/>
    <w:rsid w:val="00421392"/>
    <w:rsid w:val="0042487D"/>
    <w:rsid w:val="00425050"/>
    <w:rsid w:val="00425F3D"/>
    <w:rsid w:val="00427458"/>
    <w:rsid w:val="0042752F"/>
    <w:rsid w:val="0043028B"/>
    <w:rsid w:val="004336F0"/>
    <w:rsid w:val="00435BDA"/>
    <w:rsid w:val="004362C0"/>
    <w:rsid w:val="00437374"/>
    <w:rsid w:val="00443F0A"/>
    <w:rsid w:val="0044435C"/>
    <w:rsid w:val="0044536C"/>
    <w:rsid w:val="00455147"/>
    <w:rsid w:val="00455E1B"/>
    <w:rsid w:val="00455E2F"/>
    <w:rsid w:val="004562B1"/>
    <w:rsid w:val="0045705A"/>
    <w:rsid w:val="0046421E"/>
    <w:rsid w:val="00465AE2"/>
    <w:rsid w:val="00471367"/>
    <w:rsid w:val="00472DCE"/>
    <w:rsid w:val="004776E5"/>
    <w:rsid w:val="0048049E"/>
    <w:rsid w:val="00483487"/>
    <w:rsid w:val="004923B0"/>
    <w:rsid w:val="004931E5"/>
    <w:rsid w:val="004957A8"/>
    <w:rsid w:val="004A1927"/>
    <w:rsid w:val="004A62D1"/>
    <w:rsid w:val="004A6713"/>
    <w:rsid w:val="004B2E44"/>
    <w:rsid w:val="004B325D"/>
    <w:rsid w:val="004B50C2"/>
    <w:rsid w:val="004B562D"/>
    <w:rsid w:val="004B5A83"/>
    <w:rsid w:val="004B6056"/>
    <w:rsid w:val="004C339C"/>
    <w:rsid w:val="004D00A3"/>
    <w:rsid w:val="004D4077"/>
    <w:rsid w:val="004D5768"/>
    <w:rsid w:val="004E26ED"/>
    <w:rsid w:val="004F1101"/>
    <w:rsid w:val="004F547C"/>
    <w:rsid w:val="004F572A"/>
    <w:rsid w:val="004F5F30"/>
    <w:rsid w:val="005006DB"/>
    <w:rsid w:val="00501962"/>
    <w:rsid w:val="005029F4"/>
    <w:rsid w:val="0050757D"/>
    <w:rsid w:val="00507A4D"/>
    <w:rsid w:val="00511BDD"/>
    <w:rsid w:val="00514A63"/>
    <w:rsid w:val="00522457"/>
    <w:rsid w:val="00524769"/>
    <w:rsid w:val="005272B5"/>
    <w:rsid w:val="00532D9D"/>
    <w:rsid w:val="00534884"/>
    <w:rsid w:val="0053545D"/>
    <w:rsid w:val="00535FBB"/>
    <w:rsid w:val="005375D5"/>
    <w:rsid w:val="005462D3"/>
    <w:rsid w:val="005524A4"/>
    <w:rsid w:val="0056241E"/>
    <w:rsid w:val="00564BC5"/>
    <w:rsid w:val="005652EC"/>
    <w:rsid w:val="00574250"/>
    <w:rsid w:val="0057777C"/>
    <w:rsid w:val="00577869"/>
    <w:rsid w:val="00586966"/>
    <w:rsid w:val="005879A8"/>
    <w:rsid w:val="00590E10"/>
    <w:rsid w:val="00594CD7"/>
    <w:rsid w:val="00597466"/>
    <w:rsid w:val="005A0694"/>
    <w:rsid w:val="005A12E6"/>
    <w:rsid w:val="005A7EE9"/>
    <w:rsid w:val="005B07E9"/>
    <w:rsid w:val="005B29BF"/>
    <w:rsid w:val="005B7CC0"/>
    <w:rsid w:val="005C3841"/>
    <w:rsid w:val="005C4B8B"/>
    <w:rsid w:val="005D0889"/>
    <w:rsid w:val="005D7966"/>
    <w:rsid w:val="005E1227"/>
    <w:rsid w:val="005E6EC5"/>
    <w:rsid w:val="005E6FA0"/>
    <w:rsid w:val="005E72D1"/>
    <w:rsid w:val="006000AF"/>
    <w:rsid w:val="00600724"/>
    <w:rsid w:val="006016D2"/>
    <w:rsid w:val="00605F06"/>
    <w:rsid w:val="00606010"/>
    <w:rsid w:val="00611AA2"/>
    <w:rsid w:val="0062314A"/>
    <w:rsid w:val="00627377"/>
    <w:rsid w:val="00627AFF"/>
    <w:rsid w:val="00631639"/>
    <w:rsid w:val="00632B16"/>
    <w:rsid w:val="00632FEA"/>
    <w:rsid w:val="00634119"/>
    <w:rsid w:val="00637EDC"/>
    <w:rsid w:val="0064203D"/>
    <w:rsid w:val="00644176"/>
    <w:rsid w:val="00644223"/>
    <w:rsid w:val="00644B97"/>
    <w:rsid w:val="00645AD1"/>
    <w:rsid w:val="006522D9"/>
    <w:rsid w:val="0065627D"/>
    <w:rsid w:val="00663397"/>
    <w:rsid w:val="0066783D"/>
    <w:rsid w:val="00670359"/>
    <w:rsid w:val="0067205A"/>
    <w:rsid w:val="00673429"/>
    <w:rsid w:val="006737AB"/>
    <w:rsid w:val="006806F4"/>
    <w:rsid w:val="00682F31"/>
    <w:rsid w:val="00694E72"/>
    <w:rsid w:val="006A1AD8"/>
    <w:rsid w:val="006A3F07"/>
    <w:rsid w:val="006B2836"/>
    <w:rsid w:val="006B4011"/>
    <w:rsid w:val="006B5E67"/>
    <w:rsid w:val="006B77A0"/>
    <w:rsid w:val="006B7C6C"/>
    <w:rsid w:val="006C2F56"/>
    <w:rsid w:val="006C68A9"/>
    <w:rsid w:val="006D09DE"/>
    <w:rsid w:val="006D1E27"/>
    <w:rsid w:val="006D3624"/>
    <w:rsid w:val="006D41F3"/>
    <w:rsid w:val="006D420F"/>
    <w:rsid w:val="006D5165"/>
    <w:rsid w:val="006E4F38"/>
    <w:rsid w:val="006E58B9"/>
    <w:rsid w:val="006F45E5"/>
    <w:rsid w:val="006F49D7"/>
    <w:rsid w:val="00711108"/>
    <w:rsid w:val="007114D2"/>
    <w:rsid w:val="00713CF4"/>
    <w:rsid w:val="00715C4E"/>
    <w:rsid w:val="00721EF2"/>
    <w:rsid w:val="00722307"/>
    <w:rsid w:val="007246A2"/>
    <w:rsid w:val="00724918"/>
    <w:rsid w:val="00724A4C"/>
    <w:rsid w:val="00727C32"/>
    <w:rsid w:val="0073380E"/>
    <w:rsid w:val="0074017F"/>
    <w:rsid w:val="00746BDB"/>
    <w:rsid w:val="00750430"/>
    <w:rsid w:val="007538C6"/>
    <w:rsid w:val="00765D14"/>
    <w:rsid w:val="007660EB"/>
    <w:rsid w:val="007707D7"/>
    <w:rsid w:val="00770B0C"/>
    <w:rsid w:val="00774820"/>
    <w:rsid w:val="007841A0"/>
    <w:rsid w:val="007849DD"/>
    <w:rsid w:val="00787917"/>
    <w:rsid w:val="00790738"/>
    <w:rsid w:val="00792363"/>
    <w:rsid w:val="00797639"/>
    <w:rsid w:val="00797ABD"/>
    <w:rsid w:val="00797E09"/>
    <w:rsid w:val="007A14B9"/>
    <w:rsid w:val="007A444C"/>
    <w:rsid w:val="007B3F7E"/>
    <w:rsid w:val="007B4A40"/>
    <w:rsid w:val="007C2204"/>
    <w:rsid w:val="007C2722"/>
    <w:rsid w:val="007C7237"/>
    <w:rsid w:val="007D4852"/>
    <w:rsid w:val="007D69AC"/>
    <w:rsid w:val="007D7332"/>
    <w:rsid w:val="007D7394"/>
    <w:rsid w:val="007E27E4"/>
    <w:rsid w:val="007E2AC1"/>
    <w:rsid w:val="007E4586"/>
    <w:rsid w:val="007E5996"/>
    <w:rsid w:val="007E6443"/>
    <w:rsid w:val="007F034A"/>
    <w:rsid w:val="007F3B8B"/>
    <w:rsid w:val="007F4FC8"/>
    <w:rsid w:val="007F7373"/>
    <w:rsid w:val="0080019E"/>
    <w:rsid w:val="00800236"/>
    <w:rsid w:val="00801F16"/>
    <w:rsid w:val="00806925"/>
    <w:rsid w:val="00807ADD"/>
    <w:rsid w:val="00807E22"/>
    <w:rsid w:val="00817DAF"/>
    <w:rsid w:val="00823410"/>
    <w:rsid w:val="00836701"/>
    <w:rsid w:val="0084605C"/>
    <w:rsid w:val="008464D2"/>
    <w:rsid w:val="0084774D"/>
    <w:rsid w:val="008478D1"/>
    <w:rsid w:val="008517E8"/>
    <w:rsid w:val="008534E2"/>
    <w:rsid w:val="00853719"/>
    <w:rsid w:val="008566CA"/>
    <w:rsid w:val="00860644"/>
    <w:rsid w:val="008615C4"/>
    <w:rsid w:val="00863822"/>
    <w:rsid w:val="00863C95"/>
    <w:rsid w:val="0087320B"/>
    <w:rsid w:val="00875277"/>
    <w:rsid w:val="00875A08"/>
    <w:rsid w:val="00876234"/>
    <w:rsid w:val="0088258B"/>
    <w:rsid w:val="008851AD"/>
    <w:rsid w:val="0088636B"/>
    <w:rsid w:val="00887D45"/>
    <w:rsid w:val="008915E9"/>
    <w:rsid w:val="0089312D"/>
    <w:rsid w:val="008A0BF3"/>
    <w:rsid w:val="008B0206"/>
    <w:rsid w:val="008B137F"/>
    <w:rsid w:val="008B1A6D"/>
    <w:rsid w:val="008B1B04"/>
    <w:rsid w:val="008B23BD"/>
    <w:rsid w:val="008C1A87"/>
    <w:rsid w:val="008C464C"/>
    <w:rsid w:val="008C479B"/>
    <w:rsid w:val="008C5C27"/>
    <w:rsid w:val="008C5F26"/>
    <w:rsid w:val="008C6F5E"/>
    <w:rsid w:val="008C7B56"/>
    <w:rsid w:val="008D09C3"/>
    <w:rsid w:val="008D15A1"/>
    <w:rsid w:val="008D5D5B"/>
    <w:rsid w:val="008E01F2"/>
    <w:rsid w:val="008E040A"/>
    <w:rsid w:val="008E25DB"/>
    <w:rsid w:val="008E4C4D"/>
    <w:rsid w:val="008E5C1F"/>
    <w:rsid w:val="008F3128"/>
    <w:rsid w:val="008F4BE2"/>
    <w:rsid w:val="008F513E"/>
    <w:rsid w:val="008F6656"/>
    <w:rsid w:val="00900E90"/>
    <w:rsid w:val="009034B9"/>
    <w:rsid w:val="00904D97"/>
    <w:rsid w:val="0090545E"/>
    <w:rsid w:val="009102BF"/>
    <w:rsid w:val="00911AFE"/>
    <w:rsid w:val="00913ED5"/>
    <w:rsid w:val="00915BAF"/>
    <w:rsid w:val="00925F72"/>
    <w:rsid w:val="00926703"/>
    <w:rsid w:val="00934B6E"/>
    <w:rsid w:val="00940669"/>
    <w:rsid w:val="00942FBF"/>
    <w:rsid w:val="00947A27"/>
    <w:rsid w:val="00950036"/>
    <w:rsid w:val="00952FFA"/>
    <w:rsid w:val="00954CA4"/>
    <w:rsid w:val="00955088"/>
    <w:rsid w:val="00956137"/>
    <w:rsid w:val="0096098E"/>
    <w:rsid w:val="00962182"/>
    <w:rsid w:val="00962C73"/>
    <w:rsid w:val="00962E5F"/>
    <w:rsid w:val="00964505"/>
    <w:rsid w:val="00966DFF"/>
    <w:rsid w:val="00973E24"/>
    <w:rsid w:val="00973F28"/>
    <w:rsid w:val="0098649D"/>
    <w:rsid w:val="00986F1F"/>
    <w:rsid w:val="00992E7E"/>
    <w:rsid w:val="009A0BD0"/>
    <w:rsid w:val="009B43F1"/>
    <w:rsid w:val="009C1FA7"/>
    <w:rsid w:val="009C3A92"/>
    <w:rsid w:val="009C7F6B"/>
    <w:rsid w:val="009D1064"/>
    <w:rsid w:val="009D587F"/>
    <w:rsid w:val="009E0A73"/>
    <w:rsid w:val="009E3C71"/>
    <w:rsid w:val="009E6012"/>
    <w:rsid w:val="009F11E6"/>
    <w:rsid w:val="009F49A4"/>
    <w:rsid w:val="009F519B"/>
    <w:rsid w:val="00A00259"/>
    <w:rsid w:val="00A07F95"/>
    <w:rsid w:val="00A10A00"/>
    <w:rsid w:val="00A11BE5"/>
    <w:rsid w:val="00A15B9F"/>
    <w:rsid w:val="00A15DAB"/>
    <w:rsid w:val="00A172B9"/>
    <w:rsid w:val="00A17F4C"/>
    <w:rsid w:val="00A20848"/>
    <w:rsid w:val="00A21B88"/>
    <w:rsid w:val="00A2226A"/>
    <w:rsid w:val="00A22845"/>
    <w:rsid w:val="00A23B44"/>
    <w:rsid w:val="00A2458D"/>
    <w:rsid w:val="00A31987"/>
    <w:rsid w:val="00A40F1D"/>
    <w:rsid w:val="00A42357"/>
    <w:rsid w:val="00A433C8"/>
    <w:rsid w:val="00A4756C"/>
    <w:rsid w:val="00A5194C"/>
    <w:rsid w:val="00A53597"/>
    <w:rsid w:val="00A553C1"/>
    <w:rsid w:val="00A62445"/>
    <w:rsid w:val="00A668D4"/>
    <w:rsid w:val="00A72030"/>
    <w:rsid w:val="00A746DA"/>
    <w:rsid w:val="00A820EE"/>
    <w:rsid w:val="00A85180"/>
    <w:rsid w:val="00A860A9"/>
    <w:rsid w:val="00A86F9A"/>
    <w:rsid w:val="00A90975"/>
    <w:rsid w:val="00A93349"/>
    <w:rsid w:val="00AA019A"/>
    <w:rsid w:val="00AB3D6A"/>
    <w:rsid w:val="00AC16A7"/>
    <w:rsid w:val="00AC196A"/>
    <w:rsid w:val="00AC4D51"/>
    <w:rsid w:val="00AC699B"/>
    <w:rsid w:val="00AD18D3"/>
    <w:rsid w:val="00AD33E2"/>
    <w:rsid w:val="00AD4D9C"/>
    <w:rsid w:val="00AE0F89"/>
    <w:rsid w:val="00AE4E9B"/>
    <w:rsid w:val="00AF7C5B"/>
    <w:rsid w:val="00B00ED3"/>
    <w:rsid w:val="00B05874"/>
    <w:rsid w:val="00B105CD"/>
    <w:rsid w:val="00B20AB7"/>
    <w:rsid w:val="00B22600"/>
    <w:rsid w:val="00B24A87"/>
    <w:rsid w:val="00B256C3"/>
    <w:rsid w:val="00B262BA"/>
    <w:rsid w:val="00B30C9D"/>
    <w:rsid w:val="00B31440"/>
    <w:rsid w:val="00B36F93"/>
    <w:rsid w:val="00B3760C"/>
    <w:rsid w:val="00B37DC9"/>
    <w:rsid w:val="00B41915"/>
    <w:rsid w:val="00B45BBD"/>
    <w:rsid w:val="00B47BF4"/>
    <w:rsid w:val="00B5107D"/>
    <w:rsid w:val="00B56EBD"/>
    <w:rsid w:val="00B573A8"/>
    <w:rsid w:val="00B5781F"/>
    <w:rsid w:val="00B61437"/>
    <w:rsid w:val="00B6242E"/>
    <w:rsid w:val="00B62D21"/>
    <w:rsid w:val="00B71F70"/>
    <w:rsid w:val="00B83EE3"/>
    <w:rsid w:val="00B85348"/>
    <w:rsid w:val="00B90080"/>
    <w:rsid w:val="00B9516D"/>
    <w:rsid w:val="00B97BBD"/>
    <w:rsid w:val="00B97E18"/>
    <w:rsid w:val="00BB375E"/>
    <w:rsid w:val="00BB3C12"/>
    <w:rsid w:val="00BB3CE8"/>
    <w:rsid w:val="00BB41FD"/>
    <w:rsid w:val="00BB74E3"/>
    <w:rsid w:val="00BC067B"/>
    <w:rsid w:val="00BC1F22"/>
    <w:rsid w:val="00BC20B2"/>
    <w:rsid w:val="00BC3EBE"/>
    <w:rsid w:val="00BC493B"/>
    <w:rsid w:val="00BC5DB8"/>
    <w:rsid w:val="00BC5EE6"/>
    <w:rsid w:val="00BD6DFC"/>
    <w:rsid w:val="00BE212B"/>
    <w:rsid w:val="00BE467B"/>
    <w:rsid w:val="00BE5A2C"/>
    <w:rsid w:val="00BF162E"/>
    <w:rsid w:val="00BF4CA8"/>
    <w:rsid w:val="00BF4D6D"/>
    <w:rsid w:val="00C046BF"/>
    <w:rsid w:val="00C04E25"/>
    <w:rsid w:val="00C13233"/>
    <w:rsid w:val="00C151FE"/>
    <w:rsid w:val="00C16BA7"/>
    <w:rsid w:val="00C2211D"/>
    <w:rsid w:val="00C24074"/>
    <w:rsid w:val="00C3307E"/>
    <w:rsid w:val="00C4070F"/>
    <w:rsid w:val="00C40FDC"/>
    <w:rsid w:val="00C428DC"/>
    <w:rsid w:val="00C449BA"/>
    <w:rsid w:val="00C52217"/>
    <w:rsid w:val="00C56515"/>
    <w:rsid w:val="00C603D5"/>
    <w:rsid w:val="00C6281B"/>
    <w:rsid w:val="00C62D3C"/>
    <w:rsid w:val="00C65B0B"/>
    <w:rsid w:val="00C669D5"/>
    <w:rsid w:val="00C6705B"/>
    <w:rsid w:val="00C71686"/>
    <w:rsid w:val="00C72AA7"/>
    <w:rsid w:val="00C74A60"/>
    <w:rsid w:val="00C81FBD"/>
    <w:rsid w:val="00C844B2"/>
    <w:rsid w:val="00C9778B"/>
    <w:rsid w:val="00CA5ECE"/>
    <w:rsid w:val="00CA6B73"/>
    <w:rsid w:val="00CA7CBF"/>
    <w:rsid w:val="00CB04BD"/>
    <w:rsid w:val="00CB1499"/>
    <w:rsid w:val="00CB72C0"/>
    <w:rsid w:val="00CB7BDD"/>
    <w:rsid w:val="00CC0B4B"/>
    <w:rsid w:val="00CC228A"/>
    <w:rsid w:val="00CC23A2"/>
    <w:rsid w:val="00CC3CB3"/>
    <w:rsid w:val="00CC5C51"/>
    <w:rsid w:val="00CC6C6E"/>
    <w:rsid w:val="00CC7535"/>
    <w:rsid w:val="00CD06C5"/>
    <w:rsid w:val="00CD29B4"/>
    <w:rsid w:val="00CD3D51"/>
    <w:rsid w:val="00CE335B"/>
    <w:rsid w:val="00CE6E2A"/>
    <w:rsid w:val="00CE6F36"/>
    <w:rsid w:val="00CF1FA1"/>
    <w:rsid w:val="00CF4A29"/>
    <w:rsid w:val="00CF6CD3"/>
    <w:rsid w:val="00CF7EB6"/>
    <w:rsid w:val="00D03BDF"/>
    <w:rsid w:val="00D209C1"/>
    <w:rsid w:val="00D24EE0"/>
    <w:rsid w:val="00D26B5E"/>
    <w:rsid w:val="00D31FD3"/>
    <w:rsid w:val="00D36473"/>
    <w:rsid w:val="00D37D77"/>
    <w:rsid w:val="00D42FB0"/>
    <w:rsid w:val="00D43C53"/>
    <w:rsid w:val="00D44C24"/>
    <w:rsid w:val="00D45EA5"/>
    <w:rsid w:val="00D47A76"/>
    <w:rsid w:val="00D47C3E"/>
    <w:rsid w:val="00D47E0A"/>
    <w:rsid w:val="00D56F09"/>
    <w:rsid w:val="00D66A80"/>
    <w:rsid w:val="00D71748"/>
    <w:rsid w:val="00D75511"/>
    <w:rsid w:val="00D822B7"/>
    <w:rsid w:val="00D8388E"/>
    <w:rsid w:val="00D85598"/>
    <w:rsid w:val="00D87A1F"/>
    <w:rsid w:val="00D90921"/>
    <w:rsid w:val="00D92C15"/>
    <w:rsid w:val="00D931D7"/>
    <w:rsid w:val="00D957FB"/>
    <w:rsid w:val="00D95ED3"/>
    <w:rsid w:val="00DA6E56"/>
    <w:rsid w:val="00DA6FD7"/>
    <w:rsid w:val="00DB6122"/>
    <w:rsid w:val="00DB73D3"/>
    <w:rsid w:val="00DD28A2"/>
    <w:rsid w:val="00DD6B4F"/>
    <w:rsid w:val="00DD74B9"/>
    <w:rsid w:val="00DD7BED"/>
    <w:rsid w:val="00DE0F67"/>
    <w:rsid w:val="00DE51F4"/>
    <w:rsid w:val="00DE53FB"/>
    <w:rsid w:val="00DE74EB"/>
    <w:rsid w:val="00DF722F"/>
    <w:rsid w:val="00DF7D3A"/>
    <w:rsid w:val="00E024F9"/>
    <w:rsid w:val="00E025DC"/>
    <w:rsid w:val="00E0689D"/>
    <w:rsid w:val="00E102E6"/>
    <w:rsid w:val="00E11A8D"/>
    <w:rsid w:val="00E11B5F"/>
    <w:rsid w:val="00E12170"/>
    <w:rsid w:val="00E14856"/>
    <w:rsid w:val="00E21F15"/>
    <w:rsid w:val="00E25A6E"/>
    <w:rsid w:val="00E31C52"/>
    <w:rsid w:val="00E343F4"/>
    <w:rsid w:val="00E36934"/>
    <w:rsid w:val="00E3762F"/>
    <w:rsid w:val="00E41E29"/>
    <w:rsid w:val="00E4288A"/>
    <w:rsid w:val="00E4558E"/>
    <w:rsid w:val="00E46E8D"/>
    <w:rsid w:val="00E50155"/>
    <w:rsid w:val="00E530C9"/>
    <w:rsid w:val="00E6010B"/>
    <w:rsid w:val="00E62A09"/>
    <w:rsid w:val="00E65DBC"/>
    <w:rsid w:val="00E661D8"/>
    <w:rsid w:val="00E662CB"/>
    <w:rsid w:val="00E66E9F"/>
    <w:rsid w:val="00E7341A"/>
    <w:rsid w:val="00E73B3D"/>
    <w:rsid w:val="00E80D99"/>
    <w:rsid w:val="00E83665"/>
    <w:rsid w:val="00E85319"/>
    <w:rsid w:val="00E8701F"/>
    <w:rsid w:val="00E9305B"/>
    <w:rsid w:val="00E955B9"/>
    <w:rsid w:val="00E95839"/>
    <w:rsid w:val="00E96805"/>
    <w:rsid w:val="00E96C5D"/>
    <w:rsid w:val="00EA5CF2"/>
    <w:rsid w:val="00EA640C"/>
    <w:rsid w:val="00EB0551"/>
    <w:rsid w:val="00EB2F0C"/>
    <w:rsid w:val="00EB380D"/>
    <w:rsid w:val="00EB5C66"/>
    <w:rsid w:val="00EB6B2B"/>
    <w:rsid w:val="00EC05B9"/>
    <w:rsid w:val="00EC1EB2"/>
    <w:rsid w:val="00EC3F61"/>
    <w:rsid w:val="00ED0C47"/>
    <w:rsid w:val="00ED0E2F"/>
    <w:rsid w:val="00ED5AF2"/>
    <w:rsid w:val="00ED5CF4"/>
    <w:rsid w:val="00ED61A0"/>
    <w:rsid w:val="00ED64DE"/>
    <w:rsid w:val="00ED7971"/>
    <w:rsid w:val="00EE086C"/>
    <w:rsid w:val="00EE1365"/>
    <w:rsid w:val="00EE593E"/>
    <w:rsid w:val="00EF0593"/>
    <w:rsid w:val="00EF1A6F"/>
    <w:rsid w:val="00EF4760"/>
    <w:rsid w:val="00EF6DD1"/>
    <w:rsid w:val="00F01FFB"/>
    <w:rsid w:val="00F02F5D"/>
    <w:rsid w:val="00F10D92"/>
    <w:rsid w:val="00F123C7"/>
    <w:rsid w:val="00F123E2"/>
    <w:rsid w:val="00F269AF"/>
    <w:rsid w:val="00F342DE"/>
    <w:rsid w:val="00F363A3"/>
    <w:rsid w:val="00F463DA"/>
    <w:rsid w:val="00F46474"/>
    <w:rsid w:val="00F51257"/>
    <w:rsid w:val="00F51D5D"/>
    <w:rsid w:val="00F72771"/>
    <w:rsid w:val="00F7337B"/>
    <w:rsid w:val="00F73748"/>
    <w:rsid w:val="00F7516A"/>
    <w:rsid w:val="00F85C19"/>
    <w:rsid w:val="00F86DB5"/>
    <w:rsid w:val="00F91E4A"/>
    <w:rsid w:val="00F92F8D"/>
    <w:rsid w:val="00FA3955"/>
    <w:rsid w:val="00FA6811"/>
    <w:rsid w:val="00FA6CAF"/>
    <w:rsid w:val="00FB56C1"/>
    <w:rsid w:val="00FC0908"/>
    <w:rsid w:val="00FC2D65"/>
    <w:rsid w:val="00FD48BC"/>
    <w:rsid w:val="00FD7FBF"/>
    <w:rsid w:val="00FE06A5"/>
    <w:rsid w:val="00FE139E"/>
    <w:rsid w:val="00FE39C2"/>
    <w:rsid w:val="00FE404B"/>
    <w:rsid w:val="00FE6515"/>
    <w:rsid w:val="00FE70DD"/>
    <w:rsid w:val="00FF0099"/>
    <w:rsid w:val="00FF154C"/>
    <w:rsid w:val="00FF5D4B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40FA1"/>
  <w15:chartTrackingRefBased/>
  <w15:docId w15:val="{3E91EEE3-6DA2-408F-8D99-F3F40B88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57D"/>
    <w:pPr>
      <w:spacing w:line="48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4D9C"/>
    <w:pPr>
      <w:keepNext/>
      <w:keepLines/>
      <w:numPr>
        <w:numId w:val="23"/>
      </w:numPr>
      <w:spacing w:before="240" w:after="0"/>
      <w:ind w:left="0"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049E"/>
    <w:pPr>
      <w:keepNext/>
      <w:keepLines/>
      <w:numPr>
        <w:ilvl w:val="1"/>
        <w:numId w:val="23"/>
      </w:numPr>
      <w:spacing w:before="240" w:after="0"/>
      <w:ind w:left="1080" w:hanging="1080"/>
      <w:outlineLvl w:val="1"/>
    </w:pPr>
    <w:rPr>
      <w:rFonts w:eastAsiaTheme="majorEastAsia" w:cstheme="majorBidi"/>
      <w:b/>
      <w:szCs w:val="26"/>
      <w:lang w:val="en-ID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7A76"/>
    <w:pPr>
      <w:keepNext/>
      <w:keepLines/>
      <w:numPr>
        <w:ilvl w:val="2"/>
        <w:numId w:val="23"/>
      </w:numPr>
      <w:spacing w:before="240" w:after="0"/>
      <w:ind w:left="2160" w:hanging="1080"/>
      <w:outlineLvl w:val="2"/>
    </w:pPr>
    <w:rPr>
      <w:rFonts w:eastAsia="Times New Roman" w:cstheme="majorBidi"/>
      <w:b/>
      <w:szCs w:val="24"/>
      <w:lang w:val="en-ID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31639"/>
    <w:pPr>
      <w:keepNext/>
      <w:keepLines/>
      <w:numPr>
        <w:ilvl w:val="3"/>
        <w:numId w:val="23"/>
      </w:numPr>
      <w:spacing w:before="40" w:after="0"/>
      <w:ind w:left="1260" w:firstLine="5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D434D"/>
    <w:pPr>
      <w:keepNext/>
      <w:keepLines/>
      <w:numPr>
        <w:numId w:val="22"/>
      </w:numPr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4D9C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8049E"/>
    <w:rPr>
      <w:rFonts w:ascii="Times New Roman" w:eastAsiaTheme="majorEastAsia" w:hAnsi="Times New Roman" w:cstheme="majorBidi"/>
      <w:b/>
      <w:sz w:val="24"/>
      <w:szCs w:val="26"/>
      <w:lang w:val="en-ID"/>
    </w:rPr>
  </w:style>
  <w:style w:type="paragraph" w:styleId="ListParagraph">
    <w:name w:val="List Paragraph"/>
    <w:basedOn w:val="Normal"/>
    <w:link w:val="ListParagraphChar"/>
    <w:uiPriority w:val="34"/>
    <w:qFormat/>
    <w:rsid w:val="004A62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2D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A62D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3E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3E2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47A76"/>
    <w:rPr>
      <w:rFonts w:ascii="Times New Roman" w:eastAsia="Times New Roman" w:hAnsi="Times New Roman" w:cstheme="majorBidi"/>
      <w:b/>
      <w:sz w:val="24"/>
      <w:szCs w:val="24"/>
      <w:lang w:val="en-ID"/>
    </w:rPr>
  </w:style>
  <w:style w:type="character" w:customStyle="1" w:styleId="Heading4Char">
    <w:name w:val="Heading 4 Char"/>
    <w:basedOn w:val="DefaultParagraphFont"/>
    <w:link w:val="Heading4"/>
    <w:uiPriority w:val="9"/>
    <w:rsid w:val="00631639"/>
    <w:rPr>
      <w:rFonts w:ascii="Times New Roman" w:eastAsiaTheme="majorEastAsia" w:hAnsi="Times New Roman" w:cstheme="majorBidi"/>
      <w:iCs/>
      <w:sz w:val="24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E26ED"/>
    <w:pPr>
      <w:spacing w:after="200" w:line="240" w:lineRule="auto"/>
      <w:jc w:val="center"/>
    </w:pPr>
    <w:rPr>
      <w:iCs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0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B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BE2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BE2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0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BE2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060421"/>
    <w:rPr>
      <w:color w:val="808080"/>
    </w:rPr>
  </w:style>
  <w:style w:type="paragraph" w:styleId="NoSpacing">
    <w:name w:val="No Spacing"/>
    <w:link w:val="NoSpacingChar"/>
    <w:uiPriority w:val="1"/>
    <w:qFormat/>
    <w:rsid w:val="00AD18D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AD18D3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D18D3"/>
    <w:pPr>
      <w:spacing w:after="100" w:line="276" w:lineRule="auto"/>
      <w:jc w:val="left"/>
    </w:pPr>
    <w:rPr>
      <w:rFonts w:asciiTheme="minorHAnsi" w:hAnsiTheme="minorHAnsi"/>
      <w:sz w:val="22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D18D3"/>
    <w:pPr>
      <w:spacing w:after="100" w:line="276" w:lineRule="auto"/>
      <w:ind w:left="220"/>
      <w:jc w:val="left"/>
    </w:pPr>
    <w:rPr>
      <w:rFonts w:asciiTheme="minorHAnsi" w:hAnsiTheme="minorHAnsi"/>
      <w:sz w:val="22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22045A"/>
    <w:pPr>
      <w:tabs>
        <w:tab w:val="left" w:pos="1320"/>
        <w:tab w:val="right" w:leader="dot" w:pos="7922"/>
      </w:tabs>
      <w:spacing w:after="100" w:line="276" w:lineRule="auto"/>
      <w:ind w:left="810"/>
      <w:jc w:val="left"/>
    </w:pPr>
    <w:rPr>
      <w:rFonts w:asciiTheme="minorHAnsi" w:hAnsiTheme="minorHAnsi"/>
      <w:sz w:val="22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8F6656"/>
  </w:style>
  <w:style w:type="paragraph" w:customStyle="1" w:styleId="tabel">
    <w:name w:val="tabel"/>
    <w:basedOn w:val="Caption"/>
    <w:link w:val="tabelChar"/>
    <w:qFormat/>
    <w:rsid w:val="009D1064"/>
    <w:rPr>
      <w:lang w:val="en-ID"/>
    </w:rPr>
  </w:style>
  <w:style w:type="character" w:customStyle="1" w:styleId="CaptionChar">
    <w:name w:val="Caption Char"/>
    <w:basedOn w:val="DefaultParagraphFont"/>
    <w:link w:val="Caption"/>
    <w:uiPriority w:val="35"/>
    <w:rsid w:val="004E26ED"/>
    <w:rPr>
      <w:rFonts w:ascii="Times New Roman" w:hAnsi="Times New Roman"/>
      <w:iCs/>
      <w:sz w:val="20"/>
      <w:szCs w:val="18"/>
      <w:lang w:val="en-US"/>
    </w:rPr>
  </w:style>
  <w:style w:type="character" w:customStyle="1" w:styleId="tabelChar">
    <w:name w:val="tabel Char"/>
    <w:basedOn w:val="CaptionChar"/>
    <w:link w:val="tabel"/>
    <w:rsid w:val="009D1064"/>
    <w:rPr>
      <w:rFonts w:ascii="Times New Roman" w:hAnsi="Times New Roman"/>
      <w:iCs/>
      <w:sz w:val="20"/>
      <w:szCs w:val="18"/>
      <w:lang w:val="en-ID"/>
    </w:rPr>
  </w:style>
  <w:style w:type="paragraph" w:styleId="TableofFigures">
    <w:name w:val="table of figures"/>
    <w:basedOn w:val="Normal"/>
    <w:next w:val="Normal"/>
    <w:uiPriority w:val="99"/>
    <w:unhideWhenUsed/>
    <w:rsid w:val="009D1064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9D1064"/>
    <w:pPr>
      <w:spacing w:after="0" w:line="240" w:lineRule="auto"/>
      <w:ind w:left="240" w:hanging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4070E"/>
    <w:rPr>
      <w:rFonts w:ascii="Times New Roman" w:hAnsi="Times New Roman"/>
      <w:sz w:val="24"/>
      <w:lang w:val="en-US"/>
    </w:rPr>
  </w:style>
  <w:style w:type="paragraph" w:customStyle="1" w:styleId="gambar">
    <w:name w:val="gambar"/>
    <w:basedOn w:val="ListParagraph"/>
    <w:link w:val="gambarChar"/>
    <w:qFormat/>
    <w:rsid w:val="00BE467B"/>
    <w:pPr>
      <w:spacing w:after="200"/>
      <w:ind w:left="0"/>
      <w:jc w:val="left"/>
    </w:pPr>
    <w:rPr>
      <w:rFonts w:cs="Times New Roman"/>
    </w:rPr>
  </w:style>
  <w:style w:type="character" w:customStyle="1" w:styleId="gambarChar">
    <w:name w:val="gambar Char"/>
    <w:basedOn w:val="ListParagraphChar"/>
    <w:link w:val="gambar"/>
    <w:rsid w:val="00BE467B"/>
    <w:rPr>
      <w:rFonts w:ascii="Times New Roman" w:hAnsi="Times New Roman" w:cs="Times New Roman"/>
      <w:sz w:val="24"/>
      <w:lang w:val="en-US"/>
    </w:rPr>
  </w:style>
  <w:style w:type="table" w:styleId="TableGrid">
    <w:name w:val="Table Grid"/>
    <w:basedOn w:val="TableNormal"/>
    <w:uiPriority w:val="59"/>
    <w:rsid w:val="00863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2D434D"/>
    <w:rPr>
      <w:rFonts w:ascii="Times New Roman" w:eastAsiaTheme="majorEastAsia" w:hAnsi="Times New Roman" w:cstheme="majorBidi"/>
      <w:sz w:val="2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3D7213"/>
  </w:style>
  <w:style w:type="paragraph" w:customStyle="1" w:styleId="Segmen">
    <w:name w:val="Segmen"/>
    <w:basedOn w:val="Caption"/>
    <w:link w:val="SegmenChar"/>
    <w:qFormat/>
    <w:rsid w:val="00E95839"/>
    <w:pPr>
      <w:spacing w:line="480" w:lineRule="auto"/>
    </w:pPr>
  </w:style>
  <w:style w:type="character" w:customStyle="1" w:styleId="SegmenChar">
    <w:name w:val="Segmen Char"/>
    <w:basedOn w:val="CaptionChar"/>
    <w:link w:val="Segmen"/>
    <w:rsid w:val="00E95839"/>
    <w:rPr>
      <w:rFonts w:ascii="Times New Roman" w:hAnsi="Times New Roman"/>
      <w:iCs/>
      <w:sz w:val="20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4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4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1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e11</b:Tag>
    <b:SourceType>Book</b:SourceType>
    <b:Guid>{1552D64D-328A-4F58-A18B-99AD928131B5}</b:Guid>
    <b:Author>
      <b:Author>
        <b:NameList>
          <b:Person>
            <b:Last>Sibero</b:Last>
            <b:First>Alexander</b:First>
            <b:Middle>F.K.</b:Middle>
          </b:Person>
        </b:NameList>
      </b:Author>
    </b:Author>
    <b:Title>Kitab Suci Web Programming</b:Title>
    <b:Year>2011</b:Year>
    <b:City>Yogyakarta</b:City>
    <b:Publisher>MediaKom</b:Publisher>
    <b:RefOrder>8</b:RefOrder>
  </b:Source>
  <b:Source>
    <b:Tag>And07</b:Tag>
    <b:SourceType>Book</b:SourceType>
    <b:Guid>{4533548E-5DE9-4379-8BE9-811D13C5D307}</b:Guid>
    <b:Author>
      <b:Author>
        <b:Corporate>Andri Koniyo, Kusrini</b:Corporate>
      </b:Author>
    </b:Author>
    <b:Title>Tuntunan Praktis Membangun Sistem Informasi Akuntasi dengan Visual Basic dan Microsoft SQL Server</b:Title>
    <b:Year>2007</b:Year>
    <b:City>Yogyakarta</b:City>
    <b:Publisher>Andi</b:Publisher>
    <b:RefOrder>9</b:RefOrder>
  </b:Source>
  <b:Source>
    <b:Tag>Nug06</b:Tag>
    <b:SourceType>Book</b:SourceType>
    <b:Guid>{138C833C-4B79-4DE9-870A-CCE0A0AAFA09}</b:Guid>
    <b:Author>
      <b:Author>
        <b:NameList>
          <b:Person>
            <b:Last>Bunafit</b:Last>
            <b:First>Nugroho</b:First>
          </b:Person>
        </b:NameList>
      </b:Author>
    </b:Author>
    <b:Title>Membuat Aplikasi Sistem Pakar dengan PHP dan MySQL dengan Editor Dreamweaver</b:Title>
    <b:Year>2006</b:Year>
    <b:City>Yogyakarta</b:City>
    <b:Publisher>Ardana Media</b:Publisher>
    <b:RefOrder>10</b:RefOrder>
  </b:Source>
  <b:Source>
    <b:Tag>Nas18</b:Tag>
    <b:SourceType>JournalArticle</b:SourceType>
    <b:Guid>{A66DF7DA-72BF-46C7-ABEB-11159146B027}</b:Guid>
    <b:Author>
      <b:Author>
        <b:NameList>
          <b:Person>
            <b:Last>Nasution</b:Last>
            <b:First>Elvi</b:First>
            <b:Middle>Sahara</b:Middle>
          </b:Person>
          <b:Person>
            <b:Last>Hasibuan</b:Last>
            <b:First>Nelly</b:First>
            <b:Middle>Astuti</b:Middle>
          </b:Person>
          <b:Person>
            <b:Last>Suginam</b:Last>
          </b:Person>
        </b:NameList>
      </b:Author>
    </b:Author>
    <b:Title>IMPLEMENTASI ALGORITMA APPROXIMATE STRING MATCHING PADA</b:Title>
    <b:JournalName>KOMIK (Konferensi Nasional Teknologi Informasi dan Komputer)</b:JournalName>
    <b:Year>2018</b:Year>
    <b:RefOrder>1</b:RefOrder>
  </b:Source>
  <b:Source>
    <b:Tag>Bra17</b:Tag>
    <b:SourceType>JournalArticle</b:SourceType>
    <b:Guid>{CF38A1A9-215E-43EA-B879-6F6CD62F047E}</b:Guid>
    <b:Author>
      <b:Author>
        <b:NameList>
          <b:Person>
            <b:Last>Braddley</b:Last>
            <b:First>Muhammad</b:First>
            <b:Middle>Omar</b:Middle>
          </b:Person>
          <b:Person>
            <b:Last>Fachrurrozi</b:Last>
            <b:First>Muhammad</b:First>
          </b:Person>
          <b:Person>
            <b:Last>Yusliani</b:Last>
            <b:First>Novi</b:First>
          </b:Person>
        </b:NameList>
      </b:Author>
    </b:Author>
    <b:Title>Pengoreksian Ejaan Kata Berbahasa Indonesia</b:Title>
    <b:JournalName>Annual Research Seminar</b:JournalName>
    <b:Year>2017</b:Year>
    <b:RefOrder>2</b:RefOrder>
  </b:Source>
  <b:Source>
    <b:Tag>Tim16</b:Tag>
    <b:SourceType>Book</b:SourceType>
    <b:Guid>{82512C70-FF13-4AFE-BCE7-92D43B4AB745}</b:Guid>
    <b:Title>PEDOMAN UMUM EJAAN</b:Title>
    <b:Year>2016</b:Year>
    <b:Author>
      <b:Author>
        <b:NameList>
          <b:Person>
            <b:Last>Indonesia</b:Last>
            <b:First>Tim</b:First>
            <b:Middle>Pengembang Pedoman Bahasa</b:Middle>
          </b:Person>
        </b:NameList>
      </b:Author>
    </b:Author>
    <b:Publisher>Badan Pengembangan dan Pembinaan Bahasa</b:Publisher>
    <b:RefOrder>11</b:RefOrder>
  </b:Source>
  <b:Source>
    <b:Tag>Mus16</b:Tag>
    <b:SourceType>Book</b:SourceType>
    <b:Guid>{749AC913-57C0-4BD2-A2F0-274D616E2217}</b:Guid>
    <b:Author>
      <b:Author>
        <b:NameList>
          <b:Person>
            <b:Last>Mustakim</b:Last>
          </b:Person>
          <b:Person>
            <b:Last>Harimansyah</b:Last>
            <b:First>Ganjar</b:First>
          </b:Person>
          <b:Person>
            <b:Last>Qodratillah</b:Last>
            <b:First>Meity</b:First>
            <b:Middle>Taqdir</b:Middle>
          </b:Person>
        </b:NameList>
      </b:Author>
    </b:Author>
    <b:Title>PEDOMAN UMUM EJAAN BAHASA INDONESIA</b:Title>
    <b:Year>2016</b:Year>
    <b:Publisher>Badan Pengembangan dan Pembinaan Bahasa</b:Publisher>
    <b:RefOrder>3</b:RefOrder>
  </b:Source>
  <b:Source>
    <b:Tag>Fah18</b:Tag>
    <b:SourceType>JournalArticle</b:SourceType>
    <b:Guid>{A2FA9C86-7808-4D7C-8A43-1B13CB3460A7}</b:Guid>
    <b:Author>
      <b:Author>
        <b:NameList>
          <b:Person>
            <b:Last>Fahma</b:Last>
            <b:First>Arina</b:First>
            <b:Middle>Indana</b:Middle>
          </b:Person>
          <b:Person>
            <b:Last>Cholissodin</b:Last>
            <b:First>Imam</b:First>
          </b:Person>
          <b:Person>
            <b:Last>Perdana</b:Last>
            <b:First>Rizal</b:First>
            <b:Middle>Setya</b:Middle>
          </b:Person>
        </b:NameList>
      </b:Author>
    </b:Author>
    <b:Title>Identifikasi Kesalahan Penulisan Kata (Typographical Error) pada Dokumen Berbahasa Indonesia Menggunakan Metode N-gram dan Levenshtein Distance</b:Title>
    <b:Year>2018</b:Year>
    <b:Publisher>Jurnal Pengembangan Teknologi Informasi dan Ilmu Komputer</b:Publisher>
    <b:JournalName>Jurnal Pengembangan Teknologi Informasi dan Ilmu Komputer</b:JournalName>
    <b:RefOrder>4</b:RefOrder>
  </b:Source>
  <b:Source>
    <b:Tag>Ari16</b:Tag>
    <b:SourceType>JournalArticle</b:SourceType>
    <b:Guid>{61051E25-F5D0-4E90-A938-69843C10611F}</b:Guid>
    <b:Author>
      <b:Author>
        <b:NameList>
          <b:Person>
            <b:Last>Ariyani</b:Last>
            <b:First>Na’firul</b:First>
            <b:Middle>Hasna</b:Middle>
          </b:Person>
          <b:Person>
            <b:Last>Sutardi</b:Last>
          </b:Person>
          <b:Person>
            <b:Last>Ramadhan</b:Last>
            <b:First>Rahmat</b:First>
          </b:Person>
        </b:NameList>
      </b:Author>
    </b:Author>
    <b:Title>APLIKASI PENDETEKSI KEMIRIPAN ISI TEKS DOKUMEN MENGGUNAKAN METODE LEVENSHTEIN DISTANCE</b:Title>
    <b:JournalName>semanTIK</b:JournalName>
    <b:Year>2016</b:Year>
    <b:RefOrder>5</b:RefOrder>
  </b:Source>
  <b:Source>
    <b:Tag>Sup19</b:Tag>
    <b:SourceType>JournalArticle</b:SourceType>
    <b:Guid>{4BC80045-54A9-447E-8E4F-0B8C9948702E}</b:Guid>
    <b:Author>
      <b:Author>
        <b:NameList>
          <b:Person>
            <b:Last>Suprianto</b:Last>
          </b:Person>
          <b:Person>
            <b:Last>Sunardi</b:Last>
          </b:Person>
          <b:Person>
            <b:Last>Fadlil</b:Last>
            <b:First>Abdul</b:First>
          </b:Person>
        </b:NameList>
      </b:Author>
    </b:Author>
    <b:Title>APLIKASI SISTEM TEMU KEMBALI ANGKET MAHASISWA MENGGUNAKAN METODE GENERALIZED VECTOR SPACE MODEL</b:Title>
    <b:JournalName>Jurnal Teknologi Informasi dan Ilmu Komputer (JTIIK)</b:JournalName>
    <b:Year>2019</b:Year>
    <b:RefOrder>6</b:RefOrder>
  </b:Source>
  <b:Source>
    <b:Tag>Ras12</b:Tag>
    <b:SourceType>JournalArticle</b:SourceType>
    <b:Guid>{095B9241-6FEE-40BA-9E1E-3C5273D713C0}</b:Guid>
    <b:Author>
      <b:Author>
        <b:NameList>
          <b:Person>
            <b:Last>Rasool</b:Last>
            <b:First>Akhtar</b:First>
          </b:Person>
          <b:Person>
            <b:Last>Tiwari</b:Last>
            <b:First>Amrita</b:First>
          </b:Person>
          <b:Person>
            <b:Last>Singla</b:Last>
            <b:First>Gunjan</b:First>
          </b:Person>
          <b:Person>
            <b:Last>Khare</b:Last>
            <b:First>Nilay</b:First>
          </b:Person>
        </b:NameList>
      </b:Author>
    </b:Author>
    <b:Title>String Matching Methodologies: A Comparative Analysis</b:Title>
    <b:JournalName>International Journal of Computer Science and Information Technologies</b:JournalName>
    <b:Year>2012</b:Year>
    <b:RefOrder>7</b:RefOrder>
  </b:Source>
</b:Sources>
</file>

<file path=customXml/itemProps1.xml><?xml version="1.0" encoding="utf-8"?>
<ds:datastoreItem xmlns:ds="http://schemas.openxmlformats.org/officeDocument/2006/customXml" ds:itemID="{2EF3BB63-8CD7-4CA9-8A6B-C60C2D97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hia Nurin Syarafina</dc:creator>
  <cp:keywords/>
  <dc:description/>
  <cp:lastModifiedBy>Ahmad Firman</cp:lastModifiedBy>
  <cp:revision>8</cp:revision>
  <cp:lastPrinted>2021-12-06T09:03:00Z</cp:lastPrinted>
  <dcterms:created xsi:type="dcterms:W3CDTF">2021-01-28T05:17:00Z</dcterms:created>
  <dcterms:modified xsi:type="dcterms:W3CDTF">2024-02-15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58aec17-6888-35a4-b5c8-5733ae715ef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